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28F535" w14:textId="1C1FF3A2" w:rsidR="006B0118" w:rsidRDefault="00EC66BF" w:rsidP="008264CD">
      <w:pPr>
        <w:rPr>
          <w:rFonts w:ascii="Times New Roman" w:hAnsi="Times New Roman" w:cs="Times New Roman"/>
          <w:sz w:val="20"/>
          <w:szCs w:val="20"/>
        </w:rPr>
      </w:pPr>
      <w:r w:rsidRPr="00DE05EF">
        <w:rPr>
          <w:rFonts w:ascii="Times New Roman" w:hAnsi="Times New Roman" w:cs="Times New Roman"/>
          <w:sz w:val="20"/>
          <w:szCs w:val="20"/>
        </w:rPr>
        <w:t>Príloha č.</w:t>
      </w:r>
      <w:r w:rsidR="003E25DF" w:rsidRPr="00DE05EF">
        <w:rPr>
          <w:rFonts w:ascii="Times New Roman" w:hAnsi="Times New Roman" w:cs="Times New Roman"/>
          <w:sz w:val="20"/>
          <w:szCs w:val="20"/>
        </w:rPr>
        <w:t>1</w:t>
      </w:r>
      <w:r w:rsidR="004F00EB" w:rsidRPr="00DE05EF">
        <w:rPr>
          <w:rFonts w:ascii="Times New Roman" w:hAnsi="Times New Roman" w:cs="Times New Roman"/>
          <w:sz w:val="20"/>
          <w:szCs w:val="20"/>
        </w:rPr>
        <w:t xml:space="preserve"> súťažných podkladov</w:t>
      </w:r>
    </w:p>
    <w:p w14:paraId="7A99F9E1" w14:textId="77777777" w:rsidR="00953EA7" w:rsidRPr="00D03D2E" w:rsidRDefault="00953EA7" w:rsidP="008264CD">
      <w:pPr>
        <w:rPr>
          <w:rFonts w:ascii="Times New Roman" w:hAnsi="Times New Roman" w:cs="Times New Roman"/>
          <w:sz w:val="20"/>
          <w:szCs w:val="20"/>
        </w:rPr>
      </w:pPr>
    </w:p>
    <w:p w14:paraId="5DA37287" w14:textId="77C285F0" w:rsidR="00F560E2" w:rsidRPr="00F62522" w:rsidRDefault="008E401C" w:rsidP="00427539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F62522">
        <w:rPr>
          <w:rFonts w:ascii="Times New Roman" w:hAnsi="Times New Roman" w:cs="Times New Roman"/>
          <w:b/>
          <w:sz w:val="36"/>
          <w:szCs w:val="36"/>
        </w:rPr>
        <w:t>Návrh na plnenie kritéri</w:t>
      </w:r>
      <w:r w:rsidR="00D7414E" w:rsidRPr="00F62522">
        <w:rPr>
          <w:rFonts w:ascii="Times New Roman" w:hAnsi="Times New Roman" w:cs="Times New Roman"/>
          <w:b/>
          <w:sz w:val="36"/>
          <w:szCs w:val="36"/>
        </w:rPr>
        <w:t xml:space="preserve">a </w:t>
      </w:r>
    </w:p>
    <w:p w14:paraId="376DB60A" w14:textId="77777777" w:rsidR="006B0118" w:rsidRDefault="006B0118" w:rsidP="003D0F72">
      <w:pPr>
        <w:spacing w:after="0" w:line="240" w:lineRule="auto"/>
        <w:rPr>
          <w:rFonts w:ascii="Times New Roman" w:hAnsi="Times New Roman" w:cs="Times New Roman"/>
          <w:u w:val="single"/>
        </w:rPr>
      </w:pPr>
    </w:p>
    <w:p w14:paraId="1EE7E3ED" w14:textId="77777777" w:rsidR="00953EA7" w:rsidRDefault="00953EA7" w:rsidP="003D0F72">
      <w:pPr>
        <w:spacing w:after="0" w:line="240" w:lineRule="auto"/>
        <w:rPr>
          <w:rFonts w:ascii="Times New Roman" w:hAnsi="Times New Roman" w:cs="Times New Roman"/>
          <w:u w:val="single"/>
        </w:rPr>
      </w:pPr>
    </w:p>
    <w:p w14:paraId="683B8686" w14:textId="0F97880B" w:rsidR="00561CEE" w:rsidRPr="004F27D3" w:rsidRDefault="003D0F72" w:rsidP="001F6DB8">
      <w:pPr>
        <w:spacing w:after="0" w:line="240" w:lineRule="auto"/>
        <w:jc w:val="center"/>
        <w:rPr>
          <w:rFonts w:ascii="Times New Roman" w:hAnsi="Times New Roman" w:cs="Times New Roman"/>
          <w:i/>
          <w:iCs/>
        </w:rPr>
      </w:pPr>
      <w:r w:rsidRPr="004F00EB">
        <w:rPr>
          <w:rFonts w:ascii="Times New Roman" w:hAnsi="Times New Roman" w:cs="Times New Roman"/>
        </w:rPr>
        <w:t>Predmet zákazky:</w:t>
      </w:r>
      <w:r w:rsidR="001F6DB8">
        <w:rPr>
          <w:rFonts w:ascii="Times New Roman" w:hAnsi="Times New Roman" w:cs="Times New Roman"/>
        </w:rPr>
        <w:t xml:space="preserve"> </w:t>
      </w:r>
      <w:r w:rsidR="00280E90" w:rsidRPr="004F27D3">
        <w:rPr>
          <w:rFonts w:ascii="Times New Roman" w:hAnsi="Times New Roman" w:cs="Times New Roman"/>
          <w:i/>
          <w:iCs/>
        </w:rPr>
        <w:t>„</w:t>
      </w:r>
      <w:r w:rsidR="00527E17" w:rsidRPr="00527E17">
        <w:rPr>
          <w:rFonts w:ascii="Times New Roman" w:hAnsi="Times New Roman" w:cs="Times New Roman"/>
          <w:i/>
          <w:iCs/>
        </w:rPr>
        <w:t>Služby aplikačnej, metodickej a užívateľskej podpory, zabezpečenie legislatívnych a malých zmien SAP a systémov na platforme SAP, služby vývoja, rozvoja do prechodu na SAP S/4HANA a BW/4 HANA</w:t>
      </w:r>
      <w:r w:rsidR="00280E90" w:rsidRPr="004F27D3">
        <w:rPr>
          <w:rFonts w:ascii="Times New Roman" w:hAnsi="Times New Roman" w:cs="Times New Roman"/>
          <w:i/>
          <w:iCs/>
        </w:rPr>
        <w:t>“</w:t>
      </w:r>
    </w:p>
    <w:p w14:paraId="5EF90F88" w14:textId="1CD119E9" w:rsidR="006B0118" w:rsidRPr="003E25DF" w:rsidRDefault="006B0118" w:rsidP="00BF7559">
      <w:pPr>
        <w:spacing w:line="240" w:lineRule="auto"/>
        <w:jc w:val="center"/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eastAsia="sk-SK"/>
        </w:rPr>
      </w:pPr>
    </w:p>
    <w:tbl>
      <w:tblPr>
        <w:tblW w:w="91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81"/>
        <w:gridCol w:w="3148"/>
        <w:gridCol w:w="2310"/>
      </w:tblGrid>
      <w:tr w:rsidR="00F941ED" w:rsidRPr="003E68E9" w14:paraId="46779958" w14:textId="77777777" w:rsidTr="001F6DB8">
        <w:trPr>
          <w:trHeight w:val="470"/>
        </w:trPr>
        <w:tc>
          <w:tcPr>
            <w:tcW w:w="3681" w:type="dxa"/>
            <w:tcBorders>
              <w:bottom w:val="single" w:sz="4" w:space="0" w:color="auto"/>
            </w:tcBorders>
            <w:shd w:val="clear" w:color="auto" w:fill="1F3864" w:themeFill="accent1" w:themeFillShade="80"/>
          </w:tcPr>
          <w:p w14:paraId="7B240060" w14:textId="77777777" w:rsidR="00F941ED" w:rsidRPr="007F3A4E" w:rsidRDefault="00F941ED" w:rsidP="005B2336">
            <w:pPr>
              <w:widowControl w:val="0"/>
              <w:rPr>
                <w:rFonts w:ascii="Times New Roman" w:eastAsia="Proba Pro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7F3A4E">
              <w:rPr>
                <w:rFonts w:ascii="Times New Roman" w:eastAsia="Proba Pro" w:hAnsi="Times New Roman" w:cs="Times New Roman"/>
                <w:b/>
                <w:color w:val="FFFFFF" w:themeColor="background1"/>
                <w:sz w:val="20"/>
                <w:szCs w:val="20"/>
              </w:rPr>
              <w:t>Obchodné meno a</w:t>
            </w:r>
            <w:r w:rsidRPr="007F3A4E">
              <w:rPr>
                <w:rFonts w:ascii="Times New Roman" w:eastAsia="Calibri" w:hAnsi="Times New Roman" w:cs="Times New Roman"/>
                <w:b/>
                <w:color w:val="FFFFFF" w:themeColor="background1"/>
                <w:sz w:val="20"/>
                <w:szCs w:val="20"/>
              </w:rPr>
              <w:t> </w:t>
            </w:r>
            <w:r w:rsidRPr="007F3A4E">
              <w:rPr>
                <w:rFonts w:ascii="Times New Roman" w:eastAsia="Proba Pro" w:hAnsi="Times New Roman" w:cs="Times New Roman"/>
                <w:b/>
                <w:color w:val="FFFFFF" w:themeColor="background1"/>
                <w:sz w:val="20"/>
                <w:szCs w:val="20"/>
              </w:rPr>
              <w:t>sídlo uchádzača:</w:t>
            </w:r>
          </w:p>
        </w:tc>
        <w:tc>
          <w:tcPr>
            <w:tcW w:w="5458" w:type="dxa"/>
            <w:gridSpan w:val="2"/>
          </w:tcPr>
          <w:p w14:paraId="2F2F590A" w14:textId="77777777" w:rsidR="00F941ED" w:rsidRPr="00F941ED" w:rsidRDefault="00F941ED" w:rsidP="005B2336">
            <w:pPr>
              <w:widowControl w:val="0"/>
              <w:rPr>
                <w:rFonts w:ascii="Times New Roman" w:eastAsia="Proba Pro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E209FA">
              <w:rPr>
                <w:rFonts w:ascii="Times New Roman" w:eastAsia="Proba Pro" w:hAnsi="Times New Roman" w:cs="Times New Roman"/>
                <w:i/>
                <w:color w:val="000000" w:themeColor="text1"/>
                <w:sz w:val="20"/>
                <w:szCs w:val="20"/>
                <w:highlight w:val="yellow"/>
              </w:rPr>
              <w:t>[doplní uchádzač]</w:t>
            </w:r>
          </w:p>
        </w:tc>
      </w:tr>
      <w:tr w:rsidR="00F941ED" w:rsidRPr="003E68E9" w14:paraId="4A9306B5" w14:textId="77777777" w:rsidTr="001F6DB8">
        <w:trPr>
          <w:trHeight w:val="614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 w:themeFill="accent1" w:themeFillShade="80"/>
          </w:tcPr>
          <w:p w14:paraId="75428E19" w14:textId="069B1D58" w:rsidR="00F941ED" w:rsidRPr="007F3A4E" w:rsidRDefault="00965028" w:rsidP="007F3A4E">
            <w:pPr>
              <w:widowControl w:val="0"/>
              <w:spacing w:after="0" w:line="240" w:lineRule="auto"/>
              <w:rPr>
                <w:rFonts w:ascii="Times New Roman" w:eastAsia="Proba Pro" w:hAnsi="Times New Roman" w:cs="Times New Roman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eastAsia="Proba Pro" w:hAnsi="Times New Roman" w:cs="Times New Roman"/>
                <w:b/>
                <w:color w:val="FFFFFF" w:themeColor="background1"/>
                <w:sz w:val="20"/>
                <w:szCs w:val="20"/>
              </w:rPr>
              <w:t>Som</w:t>
            </w:r>
            <w:r w:rsidR="00F941ED" w:rsidRPr="007F3A4E">
              <w:rPr>
                <w:rFonts w:ascii="Times New Roman" w:eastAsia="Proba Pro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registrovaným platiteľom DPH v SR</w:t>
            </w:r>
          </w:p>
        </w:tc>
        <w:tc>
          <w:tcPr>
            <w:tcW w:w="3148" w:type="dxa"/>
            <w:tcBorders>
              <w:left w:val="single" w:sz="4" w:space="0" w:color="auto"/>
            </w:tcBorders>
          </w:tcPr>
          <w:p w14:paraId="155239B7" w14:textId="6C4AC85B" w:rsidR="00F941ED" w:rsidRPr="00F941ED" w:rsidRDefault="00D15DC1" w:rsidP="007F3A4E">
            <w:pPr>
              <w:widowControl w:val="0"/>
              <w:spacing w:after="0" w:line="240" w:lineRule="auto"/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</w:pPr>
            <w:r w:rsidRPr="00F941ED"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t>Á</w:t>
            </w:r>
            <w:r w:rsidR="00F941ED" w:rsidRPr="00F941ED"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t>no</w:t>
            </w:r>
          </w:p>
          <w:sdt>
            <w:sdtPr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id w:val="-15092050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E7CD2DD" w14:textId="77777777" w:rsidR="00F941ED" w:rsidRPr="00F941ED" w:rsidRDefault="00F941ED" w:rsidP="007F3A4E">
                <w:pPr>
                  <w:widowControl w:val="0"/>
                  <w:spacing w:after="0" w:line="240" w:lineRule="auto"/>
                  <w:rPr>
                    <w:rFonts w:ascii="Times New Roman" w:eastAsia="Proba Pro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F941ED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2310" w:type="dxa"/>
          </w:tcPr>
          <w:p w14:paraId="65B2104B" w14:textId="77777777" w:rsidR="00F941ED" w:rsidRPr="00F941ED" w:rsidRDefault="00F941ED" w:rsidP="007F3A4E">
            <w:pPr>
              <w:widowControl w:val="0"/>
              <w:spacing w:after="0" w:line="240" w:lineRule="auto"/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</w:pPr>
            <w:r w:rsidRPr="00F941ED"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t>nie</w:t>
            </w:r>
          </w:p>
          <w:sdt>
            <w:sdtPr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id w:val="-2358677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280D4C" w14:textId="77777777" w:rsidR="00F941ED" w:rsidRPr="00F941ED" w:rsidRDefault="00F941ED" w:rsidP="007F3A4E">
                <w:pPr>
                  <w:widowControl w:val="0"/>
                  <w:spacing w:after="0" w:line="240" w:lineRule="auto"/>
                  <w:rPr>
                    <w:rFonts w:ascii="Times New Roman" w:eastAsia="Proba Pro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F941ED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B47B77" w:rsidRPr="003E68E9" w14:paraId="48ECD27A" w14:textId="77777777" w:rsidTr="001F6DB8">
        <w:trPr>
          <w:trHeight w:val="595"/>
        </w:trPr>
        <w:tc>
          <w:tcPr>
            <w:tcW w:w="3681" w:type="dxa"/>
            <w:tcBorders>
              <w:top w:val="single" w:sz="4" w:space="0" w:color="auto"/>
            </w:tcBorders>
            <w:shd w:val="clear" w:color="auto" w:fill="1F3864" w:themeFill="accent1" w:themeFillShade="80"/>
          </w:tcPr>
          <w:p w14:paraId="63A6CF6C" w14:textId="6D65B38A" w:rsidR="00B47B77" w:rsidRPr="007F3A4E" w:rsidRDefault="00965028" w:rsidP="007F3A4E">
            <w:pPr>
              <w:widowControl w:val="0"/>
              <w:spacing w:after="0" w:line="240" w:lineRule="auto"/>
              <w:rPr>
                <w:rFonts w:ascii="Times New Roman" w:eastAsia="Proba Pro" w:hAnsi="Times New Roman" w:cs="Times New Roman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eastAsia="Proba Pro" w:hAnsi="Times New Roman" w:cs="Times New Roman"/>
                <w:b/>
                <w:color w:val="FFFFFF" w:themeColor="background1"/>
                <w:sz w:val="20"/>
                <w:szCs w:val="20"/>
              </w:rPr>
              <w:t>Som</w:t>
            </w:r>
            <w:r w:rsidR="00B47B77" w:rsidRPr="007F3A4E">
              <w:rPr>
                <w:rFonts w:ascii="Times New Roman" w:eastAsia="Proba Pro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registrovaným platiteľom DPH v inom členskom štáte Európskej únie</w:t>
            </w:r>
          </w:p>
        </w:tc>
        <w:tc>
          <w:tcPr>
            <w:tcW w:w="3148" w:type="dxa"/>
          </w:tcPr>
          <w:p w14:paraId="64DB488A" w14:textId="54791378" w:rsidR="00B47B77" w:rsidRPr="00F941ED" w:rsidRDefault="00D15DC1" w:rsidP="007F3A4E">
            <w:pPr>
              <w:widowControl w:val="0"/>
              <w:spacing w:after="0" w:line="240" w:lineRule="auto"/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</w:pPr>
            <w:r w:rsidRPr="00F941ED"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t>Á</w:t>
            </w:r>
            <w:r w:rsidR="00B47B77" w:rsidRPr="00F941ED"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t>no</w:t>
            </w:r>
          </w:p>
          <w:sdt>
            <w:sdtPr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id w:val="-2850502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1705913" w14:textId="4B7AC1F4" w:rsidR="00B47B77" w:rsidRPr="00F941ED" w:rsidRDefault="00B47B77" w:rsidP="007F3A4E">
                <w:pPr>
                  <w:widowControl w:val="0"/>
                  <w:spacing w:after="0" w:line="240" w:lineRule="auto"/>
                  <w:rPr>
                    <w:rFonts w:ascii="Times New Roman" w:eastAsia="Proba Pro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F941ED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2310" w:type="dxa"/>
          </w:tcPr>
          <w:p w14:paraId="3F6F9617" w14:textId="77777777" w:rsidR="00B47B77" w:rsidRPr="00F941ED" w:rsidRDefault="00B47B77" w:rsidP="007F3A4E">
            <w:pPr>
              <w:widowControl w:val="0"/>
              <w:spacing w:after="0" w:line="240" w:lineRule="auto"/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</w:pPr>
            <w:r w:rsidRPr="00F941ED"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t>nie</w:t>
            </w:r>
          </w:p>
          <w:sdt>
            <w:sdtPr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id w:val="-10773595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15E487" w14:textId="36DDD223" w:rsidR="00B47B77" w:rsidRPr="00F941ED" w:rsidRDefault="00B47B77" w:rsidP="007F3A4E">
                <w:pPr>
                  <w:widowControl w:val="0"/>
                  <w:spacing w:after="0" w:line="240" w:lineRule="auto"/>
                  <w:rPr>
                    <w:rFonts w:ascii="Times New Roman" w:eastAsia="Proba Pro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F941ED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7F3A4E" w:rsidRPr="003E68E9" w14:paraId="7A8BF45A" w14:textId="77777777" w:rsidTr="001F6DB8">
        <w:trPr>
          <w:trHeight w:val="1099"/>
        </w:trPr>
        <w:tc>
          <w:tcPr>
            <w:tcW w:w="3681" w:type="dxa"/>
            <w:shd w:val="clear" w:color="auto" w:fill="1F3864" w:themeFill="accent1" w:themeFillShade="80"/>
          </w:tcPr>
          <w:p w14:paraId="05DF1D65" w14:textId="15D50ADD" w:rsidR="007F3A4E" w:rsidRPr="007F3A4E" w:rsidRDefault="00A1163D" w:rsidP="007F3A4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Proba Pro" w:hAnsi="Times New Roman" w:cs="Times New Roman"/>
                <w:b/>
                <w:color w:val="FFFFFF" w:themeColor="background1"/>
                <w:sz w:val="20"/>
                <w:szCs w:val="20"/>
              </w:rPr>
              <w:t>Nie som</w:t>
            </w:r>
            <w:r w:rsidR="007F3A4E" w:rsidRPr="007F3A4E">
              <w:rPr>
                <w:rFonts w:ascii="Times New Roman" w:eastAsia="Proba Pro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platca </w:t>
            </w:r>
            <w:r w:rsidR="007F3A4E" w:rsidRPr="007F3A4E">
              <w:rPr>
                <w:rFonts w:ascii="Times New Roman" w:hAnsi="Times New Roman" w:cs="Times New Roman"/>
                <w:b/>
                <w:sz w:val="20"/>
                <w:szCs w:val="20"/>
              </w:rPr>
              <w:t>DPH v inom členskom štáte Európskej únie a osobou povinnou zaplatiť daň je príjemca predmetu plnenia</w:t>
            </w:r>
          </w:p>
        </w:tc>
        <w:tc>
          <w:tcPr>
            <w:tcW w:w="3148" w:type="dxa"/>
          </w:tcPr>
          <w:p w14:paraId="1820D129" w14:textId="68E3A784" w:rsidR="007F3A4E" w:rsidRPr="00F941ED" w:rsidRDefault="00D15DC1" w:rsidP="007F3A4E">
            <w:pPr>
              <w:widowControl w:val="0"/>
              <w:spacing w:after="0" w:line="240" w:lineRule="auto"/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</w:pPr>
            <w:r w:rsidRPr="00F941ED"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t>Á</w:t>
            </w:r>
            <w:r w:rsidR="007F3A4E" w:rsidRPr="00F941ED"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t>no</w:t>
            </w:r>
          </w:p>
          <w:sdt>
            <w:sdtPr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id w:val="-12145694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B775C9E" w14:textId="3E04C047" w:rsidR="007F3A4E" w:rsidRPr="00F941ED" w:rsidRDefault="007F3A4E" w:rsidP="007F3A4E">
                <w:pPr>
                  <w:widowControl w:val="0"/>
                  <w:spacing w:after="0" w:line="240" w:lineRule="auto"/>
                  <w:rPr>
                    <w:rFonts w:ascii="Times New Roman" w:eastAsia="Proba Pro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F941ED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2310" w:type="dxa"/>
          </w:tcPr>
          <w:p w14:paraId="575127FA" w14:textId="77777777" w:rsidR="007F3A4E" w:rsidRPr="00F941ED" w:rsidRDefault="007F3A4E" w:rsidP="007F3A4E">
            <w:pPr>
              <w:widowControl w:val="0"/>
              <w:spacing w:after="0" w:line="240" w:lineRule="auto"/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</w:pPr>
            <w:r w:rsidRPr="00F941ED"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t>nie</w:t>
            </w:r>
          </w:p>
          <w:sdt>
            <w:sdtPr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id w:val="15036235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290AB2" w14:textId="5F7786E6" w:rsidR="007F3A4E" w:rsidRPr="00F941ED" w:rsidRDefault="007F3A4E" w:rsidP="007F3A4E">
                <w:pPr>
                  <w:widowControl w:val="0"/>
                  <w:spacing w:after="0" w:line="240" w:lineRule="auto"/>
                  <w:rPr>
                    <w:rFonts w:ascii="Times New Roman" w:eastAsia="Proba Pro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F941ED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EA1BCC" w:rsidRPr="003E68E9" w14:paraId="2DC510B2" w14:textId="77777777" w:rsidTr="00EA1BCC">
        <w:trPr>
          <w:trHeight w:val="544"/>
        </w:trPr>
        <w:tc>
          <w:tcPr>
            <w:tcW w:w="3681" w:type="dxa"/>
            <w:shd w:val="clear" w:color="auto" w:fill="1F3864" w:themeFill="accent1" w:themeFillShade="80"/>
          </w:tcPr>
          <w:p w14:paraId="3C224102" w14:textId="64144C48" w:rsidR="00EA1BCC" w:rsidRPr="00EA1BCC" w:rsidRDefault="00EA1BCC" w:rsidP="00EA1BCC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A1B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platňujem si prenesenie daňovej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</w:t>
            </w:r>
            <w:r w:rsidRPr="00EA1B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vinnosti</w:t>
            </w:r>
          </w:p>
        </w:tc>
        <w:tc>
          <w:tcPr>
            <w:tcW w:w="3148" w:type="dxa"/>
          </w:tcPr>
          <w:p w14:paraId="675CAF84" w14:textId="4584D959" w:rsidR="00EA1BCC" w:rsidRPr="00F941ED" w:rsidRDefault="00D15DC1" w:rsidP="00EA1BCC">
            <w:pPr>
              <w:widowControl w:val="0"/>
              <w:spacing w:after="0" w:line="240" w:lineRule="auto"/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</w:pPr>
            <w:r w:rsidRPr="00F941ED"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t>Á</w:t>
            </w:r>
            <w:r w:rsidR="00EA1BCC" w:rsidRPr="00F941ED"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t>no</w:t>
            </w:r>
          </w:p>
          <w:sdt>
            <w:sdtPr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id w:val="20232030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924AAEB" w14:textId="69C63CA8" w:rsidR="00EA1BCC" w:rsidRPr="00F941ED" w:rsidRDefault="00EA1BCC" w:rsidP="00EA1BCC">
                <w:pPr>
                  <w:widowControl w:val="0"/>
                  <w:spacing w:after="0" w:line="240" w:lineRule="auto"/>
                  <w:rPr>
                    <w:rFonts w:ascii="Times New Roman" w:eastAsia="Proba Pro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F941ED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2310" w:type="dxa"/>
          </w:tcPr>
          <w:p w14:paraId="7511F3D6" w14:textId="77777777" w:rsidR="00EA1BCC" w:rsidRPr="00F941ED" w:rsidRDefault="00EA1BCC" w:rsidP="00EA1BCC">
            <w:pPr>
              <w:widowControl w:val="0"/>
              <w:spacing w:after="0" w:line="240" w:lineRule="auto"/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</w:pPr>
            <w:r w:rsidRPr="00F941ED"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t>nie</w:t>
            </w:r>
          </w:p>
          <w:sdt>
            <w:sdtPr>
              <w:rPr>
                <w:rFonts w:ascii="Times New Roman" w:eastAsia="Proba Pro" w:hAnsi="Times New Roman" w:cs="Times New Roman"/>
                <w:color w:val="000000" w:themeColor="text1"/>
                <w:sz w:val="20"/>
                <w:szCs w:val="20"/>
              </w:rPr>
              <w:id w:val="-15862942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EBDADE5" w14:textId="4CC44DC8" w:rsidR="00EA1BCC" w:rsidRPr="00F941ED" w:rsidRDefault="00EA1BCC" w:rsidP="00EA1BCC">
                <w:pPr>
                  <w:widowControl w:val="0"/>
                  <w:spacing w:after="0" w:line="240" w:lineRule="auto"/>
                  <w:rPr>
                    <w:rFonts w:ascii="Times New Roman" w:eastAsia="Proba Pro" w:hAnsi="Times New Roman" w:cs="Times New Roman"/>
                    <w:color w:val="000000" w:themeColor="text1"/>
                    <w:sz w:val="20"/>
                    <w:szCs w:val="20"/>
                  </w:rPr>
                </w:pPr>
                <w:r w:rsidRPr="00F941ED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F941ED" w:rsidRPr="003E68E9" w14:paraId="11AE56BC" w14:textId="77777777" w:rsidTr="008735B9">
        <w:trPr>
          <w:trHeight w:val="534"/>
        </w:trPr>
        <w:tc>
          <w:tcPr>
            <w:tcW w:w="3681" w:type="dxa"/>
            <w:shd w:val="clear" w:color="auto" w:fill="1F3864" w:themeFill="accent1" w:themeFillShade="80"/>
          </w:tcPr>
          <w:p w14:paraId="05752F64" w14:textId="77777777" w:rsidR="00F941ED" w:rsidRPr="007F3A4E" w:rsidRDefault="00F941ED" w:rsidP="005B2336">
            <w:pPr>
              <w:widowControl w:val="0"/>
              <w:rPr>
                <w:rFonts w:ascii="Times New Roman" w:eastAsia="Proba Pro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7F3A4E">
              <w:rPr>
                <w:rFonts w:ascii="Times New Roman" w:eastAsia="Proba Pro" w:hAnsi="Times New Roman" w:cs="Times New Roman"/>
                <w:b/>
                <w:color w:val="FFFFFF" w:themeColor="background1"/>
                <w:sz w:val="20"/>
                <w:szCs w:val="20"/>
              </w:rPr>
              <w:t>Kritérium na vyhodnotenie ponúk:</w:t>
            </w:r>
          </w:p>
        </w:tc>
        <w:tc>
          <w:tcPr>
            <w:tcW w:w="5458" w:type="dxa"/>
            <w:gridSpan w:val="2"/>
          </w:tcPr>
          <w:p w14:paraId="6C0EDFD8" w14:textId="278F4DF7" w:rsidR="00F941ED" w:rsidRPr="00D701C0" w:rsidRDefault="00F941ED" w:rsidP="005B2336">
            <w:pPr>
              <w:widowControl w:val="0"/>
              <w:rPr>
                <w:rFonts w:ascii="Times New Roman" w:eastAsia="Proba Pro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701C0">
              <w:rPr>
                <w:rFonts w:ascii="Times New Roman" w:eastAsia="Proba Pro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Najnižšia celková cena </w:t>
            </w:r>
            <w:r w:rsidR="00F62522">
              <w:rPr>
                <w:rFonts w:ascii="Times New Roman" w:eastAsia="Proba Pro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za </w:t>
            </w:r>
            <w:r w:rsidR="001F6DB8">
              <w:rPr>
                <w:rFonts w:ascii="Times New Roman" w:eastAsia="Proba Pro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skytnutie</w:t>
            </w:r>
            <w:r w:rsidR="00F62522">
              <w:rPr>
                <w:rFonts w:ascii="Times New Roman" w:eastAsia="Proba Pro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D701C0">
              <w:rPr>
                <w:rFonts w:ascii="Times New Roman" w:eastAsia="Proba Pro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predmetu zákazky v EUR </w:t>
            </w:r>
            <w:r w:rsidR="00252BD3">
              <w:rPr>
                <w:rFonts w:ascii="Times New Roman" w:eastAsia="Proba Pro" w:hAnsi="Times New Roman" w:cs="Times New Roman"/>
                <w:b/>
                <w:bCs/>
                <w:color w:val="000000" w:themeColor="text1"/>
                <w:sz w:val="20"/>
                <w:szCs w:val="20"/>
              </w:rPr>
              <w:t>bez</w:t>
            </w:r>
            <w:r w:rsidRPr="00D701C0">
              <w:rPr>
                <w:rFonts w:ascii="Times New Roman" w:eastAsia="Proba Pro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DPH</w:t>
            </w:r>
          </w:p>
        </w:tc>
      </w:tr>
    </w:tbl>
    <w:p w14:paraId="531FD3E8" w14:textId="5181CBA6" w:rsidR="00946278" w:rsidRDefault="00946278" w:rsidP="00946278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71305A7D" w14:textId="77777777" w:rsidR="00953EA7" w:rsidRPr="00E570C1" w:rsidRDefault="00953EA7" w:rsidP="00953EA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570C1">
        <w:rPr>
          <w:rFonts w:ascii="Times New Roman" w:hAnsi="Times New Roman" w:cs="Times New Roman"/>
          <w:sz w:val="20"/>
          <w:szCs w:val="20"/>
        </w:rPr>
        <w:t xml:space="preserve">Ako uchádzač, ktorý predložil ponuku do predmetného verejného obstarávania čestne vyhlasujem, že v súvislosti s uvedeným postupom zadávania zákazky: </w:t>
      </w:r>
    </w:p>
    <w:p w14:paraId="670C5ED9" w14:textId="77777777" w:rsidR="00953EA7" w:rsidRPr="001469BF" w:rsidRDefault="00953EA7" w:rsidP="00953EA7">
      <w:pPr>
        <w:spacing w:after="0" w:line="240" w:lineRule="auto"/>
        <w:rPr>
          <w:rFonts w:ascii="Times New Roman" w:hAnsi="Times New Roman" w:cs="Times New Roman"/>
          <w:sz w:val="20"/>
          <w:szCs w:val="20"/>
          <w:u w:val="single"/>
        </w:rPr>
      </w:pPr>
    </w:p>
    <w:p w14:paraId="609FAB2F" w14:textId="22F8FA99" w:rsidR="00953EA7" w:rsidRDefault="00953EA7" w:rsidP="00953EA7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118C3">
        <w:rPr>
          <w:rFonts w:ascii="Times New Roman" w:hAnsi="Times New Roman" w:cs="Times New Roman"/>
          <w:sz w:val="20"/>
          <w:szCs w:val="20"/>
        </w:rPr>
        <w:t xml:space="preserve">som nevyvíjal a nebudem vyvíjať voči žiadnej osobe na strane obstarávateľa, ktorá je alebo by mohla byť zainteresovanou osobou v zmysle ustanovenia § 23 ods. 3 zákona č. 343/2015 Z. z. o verejnom obstarávaní a o zmene a doplnení niektorých zákonov v platnom znení (ďalej len „zainteresovaná osoba“) akékoľvek aktivity, ktoré by mohli viesť k zvýhodneniu nášho postavenia v postupe tohto verejného obstarávania, </w:t>
      </w:r>
    </w:p>
    <w:p w14:paraId="687709AE" w14:textId="77777777" w:rsidR="00953EA7" w:rsidRDefault="00953EA7" w:rsidP="00953EA7">
      <w:pPr>
        <w:pStyle w:val="Odsekzoznamu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9BB4FB9" w14:textId="77777777" w:rsidR="00953EA7" w:rsidRDefault="00953EA7" w:rsidP="00953EA7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118C3">
        <w:rPr>
          <w:rFonts w:ascii="Times New Roman" w:hAnsi="Times New Roman" w:cs="Times New Roman"/>
          <w:sz w:val="20"/>
          <w:szCs w:val="20"/>
        </w:rPr>
        <w:t xml:space="preserve">neposkytol som a neposkytnem akejkoľvek čo i len potenciálne zainteresovanej osobe priamo alebo nepriamo akúkoľvek finančnú alebo vecnú výhodu ako motiváciu alebo odmenu súvisiacu so zadaním tejto zákazky, </w:t>
      </w:r>
    </w:p>
    <w:p w14:paraId="61EE3B2E" w14:textId="77777777" w:rsidR="00953EA7" w:rsidRPr="006118C3" w:rsidRDefault="00953EA7" w:rsidP="00953EA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B613EC9" w14:textId="44B27648" w:rsidR="00953EA7" w:rsidRDefault="00953EA7" w:rsidP="00953EA7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118C3">
        <w:rPr>
          <w:rFonts w:ascii="Times New Roman" w:hAnsi="Times New Roman" w:cs="Times New Roman"/>
          <w:sz w:val="20"/>
          <w:szCs w:val="20"/>
        </w:rPr>
        <w:t xml:space="preserve">budem bezodkladne informovať obstarávateľa o akejkoľvek situácii, ktorá je považovaná za konflikt záujmov alebo ktorá by mohla viesť ku konfliktu záujmov kedykoľvek v priebehu procesu verejného obstarávania, </w:t>
      </w:r>
    </w:p>
    <w:p w14:paraId="2CB26E27" w14:textId="77777777" w:rsidR="00953EA7" w:rsidRPr="006118C3" w:rsidRDefault="00953EA7" w:rsidP="00953EA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4388C6F" w14:textId="5C36E73D" w:rsidR="00953EA7" w:rsidRDefault="00953EA7" w:rsidP="00953EA7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118C3">
        <w:rPr>
          <w:rFonts w:ascii="Times New Roman" w:hAnsi="Times New Roman" w:cs="Times New Roman"/>
          <w:sz w:val="20"/>
          <w:szCs w:val="20"/>
        </w:rPr>
        <w:t>poskytnem obstarávateľovi v postupe tohto verejného obstarávania presné, pravdivé a úplné informácie.</w:t>
      </w:r>
    </w:p>
    <w:p w14:paraId="376678AD" w14:textId="77777777" w:rsidR="00953EA7" w:rsidRDefault="00953EA7" w:rsidP="00946278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6C2619F2" w14:textId="77777777" w:rsidR="00953EA7" w:rsidRDefault="00953EA7" w:rsidP="00946278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78D5FA76" w14:textId="77777777" w:rsidR="00953EA7" w:rsidRDefault="00953EA7" w:rsidP="00946278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62524641" w14:textId="77777777" w:rsidR="00953EA7" w:rsidRDefault="00953EA7" w:rsidP="00946278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7809990A" w14:textId="77777777" w:rsidR="00953EA7" w:rsidRDefault="00953EA7" w:rsidP="00946278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14027952" w14:textId="77777777" w:rsidR="00953EA7" w:rsidRDefault="00953EA7" w:rsidP="00946278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Overlap w:val="never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792"/>
        <w:gridCol w:w="1870"/>
        <w:gridCol w:w="1297"/>
        <w:gridCol w:w="1083"/>
      </w:tblGrid>
      <w:tr w:rsidR="00345BBB" w:rsidRPr="00A007ED" w14:paraId="59408822" w14:textId="77777777" w:rsidTr="006D5E4A">
        <w:trPr>
          <w:trHeight w:val="1275"/>
        </w:trPr>
        <w:tc>
          <w:tcPr>
            <w:tcW w:w="2650" w:type="pct"/>
            <w:shd w:val="clear" w:color="auto" w:fill="1F3864" w:themeFill="accent1" w:themeFillShade="80"/>
          </w:tcPr>
          <w:p w14:paraId="72C64A4F" w14:textId="77777777" w:rsidR="009E0A4E" w:rsidRDefault="009E0A4E" w:rsidP="008C1142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  <w:p w14:paraId="13FD2A93" w14:textId="3243EC20" w:rsidR="00B721E8" w:rsidRPr="006D5E4A" w:rsidRDefault="00345BBB" w:rsidP="008C1142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D5E4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oložka </w:t>
            </w:r>
          </w:p>
          <w:p w14:paraId="0F945B4F" w14:textId="394E82D0" w:rsidR="00345BBB" w:rsidRPr="006D5E4A" w:rsidRDefault="00345BBB" w:rsidP="008C1142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D5E4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(Popis)</w:t>
            </w:r>
          </w:p>
        </w:tc>
        <w:tc>
          <w:tcPr>
            <w:tcW w:w="1034" w:type="pct"/>
            <w:shd w:val="clear" w:color="auto" w:fill="1F3864" w:themeFill="accent1" w:themeFillShade="80"/>
          </w:tcPr>
          <w:p w14:paraId="4B4A2686" w14:textId="77777777" w:rsidR="009E0A4E" w:rsidRDefault="009E0A4E" w:rsidP="008C1142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  <w:p w14:paraId="77B487C7" w14:textId="7795DCF2" w:rsidR="006D5E4A" w:rsidRDefault="00345BBB" w:rsidP="008C1142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D5E4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edpokla</w:t>
            </w:r>
            <w:r w:rsidRPr="006D5E4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softHyphen/>
              <w:t>dané množ</w:t>
            </w:r>
            <w:r w:rsidRPr="006D5E4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softHyphen/>
              <w:t xml:space="preserve">stvo </w:t>
            </w:r>
          </w:p>
          <w:p w14:paraId="497FA1A4" w14:textId="2DECFD0C" w:rsidR="00345BBB" w:rsidRPr="006D5E4A" w:rsidRDefault="00345BBB" w:rsidP="008C1142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D5E4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(merná jednotka)*</w:t>
            </w:r>
          </w:p>
        </w:tc>
        <w:tc>
          <w:tcPr>
            <w:tcW w:w="717" w:type="pct"/>
            <w:shd w:val="clear" w:color="auto" w:fill="1F3864" w:themeFill="accent1" w:themeFillShade="80"/>
          </w:tcPr>
          <w:p w14:paraId="11CA684C" w14:textId="77777777" w:rsidR="009E0A4E" w:rsidRDefault="009E0A4E" w:rsidP="008C1142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  <w:p w14:paraId="0FDC6225" w14:textId="76B4D132" w:rsidR="00B721E8" w:rsidRPr="006D5E4A" w:rsidRDefault="00345BBB" w:rsidP="008C1142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D5E4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Jednotková cena</w:t>
            </w:r>
          </w:p>
          <w:p w14:paraId="4068F668" w14:textId="7257080A" w:rsidR="00345BBB" w:rsidRPr="006D5E4A" w:rsidRDefault="00345BBB" w:rsidP="008C1142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D5E4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v EUR bez DPH</w:t>
            </w:r>
          </w:p>
        </w:tc>
        <w:tc>
          <w:tcPr>
            <w:tcW w:w="599" w:type="pct"/>
            <w:shd w:val="clear" w:color="auto" w:fill="1F3864" w:themeFill="accent1" w:themeFillShade="80"/>
          </w:tcPr>
          <w:p w14:paraId="06E24A2A" w14:textId="77777777" w:rsidR="009E0A4E" w:rsidRDefault="009E0A4E" w:rsidP="00B721E8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  <w:p w14:paraId="6C508213" w14:textId="1D0FEC20" w:rsidR="00B721E8" w:rsidRPr="006D5E4A" w:rsidRDefault="00345BBB" w:rsidP="00B721E8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D5E4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umárna cena </w:t>
            </w:r>
          </w:p>
          <w:p w14:paraId="15C1C7DB" w14:textId="14ADD852" w:rsidR="00345BBB" w:rsidRPr="006D5E4A" w:rsidRDefault="00345BBB" w:rsidP="00B721E8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D5E4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v EUR bez DPH</w:t>
            </w:r>
          </w:p>
          <w:p w14:paraId="461CC864" w14:textId="77777777" w:rsidR="00345BBB" w:rsidRPr="006D5E4A" w:rsidRDefault="00345BBB" w:rsidP="008C1142">
            <w:pPr>
              <w:pStyle w:val="In0"/>
              <w:spacing w:after="120" w:line="257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45BBB" w:rsidRPr="00A007ED" w14:paraId="2413195F" w14:textId="77777777" w:rsidTr="008D04B6">
        <w:trPr>
          <w:trHeight w:hRule="exact" w:val="1211"/>
        </w:trPr>
        <w:tc>
          <w:tcPr>
            <w:tcW w:w="2650" w:type="pct"/>
            <w:shd w:val="clear" w:color="auto" w:fill="FFFFFF"/>
          </w:tcPr>
          <w:p w14:paraId="1BB35818" w14:textId="15E1D6B7" w:rsidR="00345BBB" w:rsidRPr="00A007ED" w:rsidRDefault="003D4CBE" w:rsidP="00345BBB">
            <w:pPr>
              <w:pStyle w:val="In0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345BBB" w:rsidRPr="00A007ED">
              <w:rPr>
                <w:rFonts w:ascii="Times New Roman" w:hAnsi="Times New Roman" w:cs="Times New Roman"/>
                <w:sz w:val="24"/>
                <w:szCs w:val="24"/>
              </w:rPr>
              <w:t>oskytovanie slu</w:t>
            </w:r>
            <w:r w:rsidR="00345BBB" w:rsidRPr="00A007ED">
              <w:rPr>
                <w:rFonts w:ascii="Times New Roman" w:hAnsi="Times New Roman" w:cs="Times New Roman"/>
                <w:sz w:val="24"/>
                <w:szCs w:val="24"/>
              </w:rPr>
              <w:softHyphen/>
              <w:t>žieb podpory a údržby prevádzky SAP a systémov na báze SA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v rámci mesačného paušálu</w:t>
            </w:r>
          </w:p>
        </w:tc>
        <w:tc>
          <w:tcPr>
            <w:tcW w:w="1034" w:type="pct"/>
            <w:shd w:val="clear" w:color="auto" w:fill="FFFFFF"/>
          </w:tcPr>
          <w:p w14:paraId="4A475F18" w14:textId="77777777" w:rsidR="00345BBB" w:rsidRPr="00A007ED" w:rsidRDefault="00345BBB" w:rsidP="004A2D71">
            <w:pPr>
              <w:pStyle w:val="In0"/>
              <w:spacing w:line="240" w:lineRule="auto"/>
              <w:ind w:firstLine="1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07ED">
              <w:rPr>
                <w:rFonts w:ascii="Times New Roman" w:hAnsi="Times New Roman" w:cs="Times New Roman"/>
                <w:sz w:val="24"/>
                <w:szCs w:val="24"/>
              </w:rPr>
              <w:t>36 mesiacov</w:t>
            </w:r>
          </w:p>
        </w:tc>
        <w:tc>
          <w:tcPr>
            <w:tcW w:w="717" w:type="pct"/>
            <w:shd w:val="clear" w:color="auto" w:fill="FFFFFF"/>
          </w:tcPr>
          <w:p w14:paraId="2F17F569" w14:textId="77777777" w:rsidR="00345BBB" w:rsidRPr="00A007ED" w:rsidRDefault="00345BBB" w:rsidP="008C1142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99" w:type="pct"/>
            <w:shd w:val="clear" w:color="auto" w:fill="FFFFFF"/>
          </w:tcPr>
          <w:p w14:paraId="452E80E1" w14:textId="77777777" w:rsidR="00345BBB" w:rsidRPr="00A007ED" w:rsidRDefault="00345BBB" w:rsidP="008C1142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5BBB" w:rsidRPr="00A007ED" w14:paraId="340F194B" w14:textId="77777777" w:rsidTr="008D04B6">
        <w:trPr>
          <w:trHeight w:hRule="exact" w:val="1042"/>
        </w:trPr>
        <w:tc>
          <w:tcPr>
            <w:tcW w:w="2650" w:type="pct"/>
            <w:shd w:val="clear" w:color="auto" w:fill="FFFFFF"/>
          </w:tcPr>
          <w:p w14:paraId="0BC11EFE" w14:textId="13F6D558" w:rsidR="00345BBB" w:rsidRPr="00A007ED" w:rsidRDefault="00345BBB" w:rsidP="00345BBB">
            <w:pPr>
              <w:pStyle w:val="In0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07ED">
              <w:rPr>
                <w:rFonts w:ascii="Times New Roman" w:hAnsi="Times New Roman" w:cs="Times New Roman"/>
                <w:sz w:val="24"/>
                <w:szCs w:val="24"/>
              </w:rPr>
              <w:t xml:space="preserve">Legislatívne zmeny, malé zmeny </w:t>
            </w:r>
          </w:p>
        </w:tc>
        <w:tc>
          <w:tcPr>
            <w:tcW w:w="1034" w:type="pct"/>
            <w:shd w:val="clear" w:color="auto" w:fill="FFFFFF"/>
          </w:tcPr>
          <w:p w14:paraId="0ACEA2B6" w14:textId="4A87FED6" w:rsidR="00345BBB" w:rsidRPr="00A007ED" w:rsidRDefault="00345BBB" w:rsidP="008C1142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07E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A2D71">
              <w:rPr>
                <w:rFonts w:ascii="Times New Roman" w:hAnsi="Times New Roman" w:cs="Times New Roman"/>
                <w:sz w:val="24"/>
                <w:szCs w:val="24"/>
              </w:rPr>
              <w:t xml:space="preserve"> 000</w:t>
            </w:r>
            <w:r w:rsidRPr="00A007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2D71">
              <w:rPr>
                <w:rFonts w:ascii="Times New Roman" w:hAnsi="Times New Roman" w:cs="Times New Roman"/>
                <w:sz w:val="24"/>
                <w:szCs w:val="24"/>
              </w:rPr>
              <w:t>Človekohodín</w:t>
            </w:r>
          </w:p>
        </w:tc>
        <w:tc>
          <w:tcPr>
            <w:tcW w:w="717" w:type="pct"/>
            <w:shd w:val="clear" w:color="auto" w:fill="FFFFFF"/>
          </w:tcPr>
          <w:p w14:paraId="3444C894" w14:textId="77777777" w:rsidR="00345BBB" w:rsidRPr="00A007ED" w:rsidRDefault="00345BBB" w:rsidP="008C1142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99" w:type="pct"/>
            <w:shd w:val="clear" w:color="auto" w:fill="FFFFFF"/>
          </w:tcPr>
          <w:p w14:paraId="4DCFB2E7" w14:textId="77777777" w:rsidR="00345BBB" w:rsidRPr="00A007ED" w:rsidRDefault="00345BBB" w:rsidP="008C1142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5BBB" w:rsidRPr="00A007ED" w14:paraId="230F0D7B" w14:textId="77777777" w:rsidTr="008D04B6">
        <w:trPr>
          <w:trHeight w:hRule="exact" w:val="2352"/>
        </w:trPr>
        <w:tc>
          <w:tcPr>
            <w:tcW w:w="2650" w:type="pct"/>
            <w:shd w:val="clear" w:color="auto" w:fill="FFFFFF"/>
          </w:tcPr>
          <w:p w14:paraId="424A0FC3" w14:textId="6E950C1F" w:rsidR="00345BBB" w:rsidRPr="003D4CBE" w:rsidRDefault="003D4CBE" w:rsidP="003D4CBE">
            <w:pPr>
              <w:pStyle w:val="Zkladntext1"/>
              <w:numPr>
                <w:ilvl w:val="0"/>
                <w:numId w:val="2"/>
              </w:numPr>
              <w:spacing w:before="120" w:after="120" w:line="25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4CBE">
              <w:rPr>
                <w:rFonts w:ascii="Times New Roman" w:hAnsi="Times New Roman" w:cs="Times New Roman"/>
                <w:sz w:val="24"/>
                <w:szCs w:val="24"/>
              </w:rPr>
              <w:t>Poskytovanie služieb vývoja, rozvoja a úpravy funkcionalít SAP, systémov na báze SAP a vývoj nových rozhraní medzi SAP a</w:t>
            </w:r>
            <w:r w:rsidR="00527E17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3D4CBE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r w:rsidR="00527E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D4CBE">
              <w:rPr>
                <w:rFonts w:ascii="Times New Roman" w:hAnsi="Times New Roman" w:cs="Times New Roman"/>
                <w:sz w:val="24"/>
                <w:szCs w:val="24"/>
              </w:rPr>
              <w:t xml:space="preserve">SAP aplikáciami na základe požiadaviek Objednávateľa zahŕňajú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ižšie uvedené činnosti</w:t>
            </w:r>
            <w:r w:rsidRPr="003D4CB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350" w:type="pct"/>
            <w:gridSpan w:val="3"/>
            <w:shd w:val="clear" w:color="auto" w:fill="FFFFFF"/>
          </w:tcPr>
          <w:p w14:paraId="2E4B8A8D" w14:textId="5E49CBCD" w:rsidR="00345BBB" w:rsidRPr="00A007ED" w:rsidRDefault="00345BBB" w:rsidP="008C1142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5BBB" w:rsidRPr="00A007ED" w14:paraId="697B4046" w14:textId="77777777" w:rsidTr="008D04B6">
        <w:trPr>
          <w:trHeight w:hRule="exact" w:val="566"/>
        </w:trPr>
        <w:tc>
          <w:tcPr>
            <w:tcW w:w="2650" w:type="pct"/>
            <w:shd w:val="clear" w:color="auto" w:fill="FFFFFF"/>
          </w:tcPr>
          <w:p w14:paraId="1384DB63" w14:textId="77777777" w:rsidR="00345BBB" w:rsidRPr="00A007ED" w:rsidRDefault="00345BBB" w:rsidP="008C1142">
            <w:pPr>
              <w:pStyle w:val="In0"/>
              <w:spacing w:line="240" w:lineRule="auto"/>
              <w:ind w:firstLine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A007ED">
              <w:rPr>
                <w:rFonts w:ascii="Times New Roman" w:hAnsi="Times New Roman" w:cs="Times New Roman"/>
                <w:sz w:val="24"/>
                <w:szCs w:val="24"/>
              </w:rPr>
              <w:t>3.1. Analytické a konzultantské práce</w:t>
            </w:r>
          </w:p>
        </w:tc>
        <w:tc>
          <w:tcPr>
            <w:tcW w:w="1034" w:type="pct"/>
            <w:shd w:val="clear" w:color="auto" w:fill="FFFFFF"/>
          </w:tcPr>
          <w:p w14:paraId="6AE1252D" w14:textId="337B54E0" w:rsidR="00345BBB" w:rsidRPr="00A007ED" w:rsidRDefault="004A2D71" w:rsidP="00C152A8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 400</w:t>
            </w:r>
            <w:r w:rsidR="00345BBB" w:rsidRPr="00A007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Človekohodín</w:t>
            </w:r>
          </w:p>
        </w:tc>
        <w:tc>
          <w:tcPr>
            <w:tcW w:w="717" w:type="pct"/>
            <w:shd w:val="clear" w:color="auto" w:fill="FFFFFF"/>
          </w:tcPr>
          <w:p w14:paraId="5A5C22BC" w14:textId="77777777" w:rsidR="00345BBB" w:rsidRPr="00A007ED" w:rsidRDefault="00345BBB" w:rsidP="008C1142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99" w:type="pct"/>
            <w:shd w:val="clear" w:color="auto" w:fill="FFFFFF"/>
          </w:tcPr>
          <w:p w14:paraId="1BAD7C03" w14:textId="77777777" w:rsidR="00345BBB" w:rsidRPr="00A007ED" w:rsidRDefault="00345BBB" w:rsidP="008C1142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5BBB" w:rsidRPr="00A007ED" w14:paraId="6E36F511" w14:textId="77777777" w:rsidTr="008D04B6">
        <w:trPr>
          <w:trHeight w:hRule="exact" w:val="560"/>
        </w:trPr>
        <w:tc>
          <w:tcPr>
            <w:tcW w:w="2650" w:type="pct"/>
            <w:shd w:val="clear" w:color="auto" w:fill="FFFFFF"/>
          </w:tcPr>
          <w:p w14:paraId="385DBEAF" w14:textId="77777777" w:rsidR="00345BBB" w:rsidRPr="00A007ED" w:rsidRDefault="00345BBB" w:rsidP="008C1142">
            <w:pPr>
              <w:pStyle w:val="In0"/>
              <w:spacing w:line="240" w:lineRule="auto"/>
              <w:ind w:firstLine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A007ED">
              <w:rPr>
                <w:rFonts w:ascii="Times New Roman" w:hAnsi="Times New Roman" w:cs="Times New Roman"/>
                <w:sz w:val="24"/>
                <w:szCs w:val="24"/>
              </w:rPr>
              <w:t>3.2. Programátorské práce</w:t>
            </w:r>
          </w:p>
        </w:tc>
        <w:tc>
          <w:tcPr>
            <w:tcW w:w="1034" w:type="pct"/>
            <w:shd w:val="clear" w:color="auto" w:fill="FFFFFF"/>
          </w:tcPr>
          <w:p w14:paraId="7F68FFB6" w14:textId="0FFD2123" w:rsidR="00345BBB" w:rsidRPr="00A007ED" w:rsidRDefault="00345BBB" w:rsidP="00C152A8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07E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A2D71">
              <w:rPr>
                <w:rFonts w:ascii="Times New Roman" w:hAnsi="Times New Roman" w:cs="Times New Roman"/>
                <w:sz w:val="24"/>
                <w:szCs w:val="24"/>
              </w:rPr>
              <w:t>2 000</w:t>
            </w:r>
            <w:r w:rsidRPr="00A007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2D71">
              <w:rPr>
                <w:rFonts w:ascii="Times New Roman" w:hAnsi="Times New Roman" w:cs="Times New Roman"/>
                <w:sz w:val="24"/>
                <w:szCs w:val="24"/>
              </w:rPr>
              <w:t>Človekohodín</w:t>
            </w:r>
          </w:p>
        </w:tc>
        <w:tc>
          <w:tcPr>
            <w:tcW w:w="717" w:type="pct"/>
            <w:shd w:val="clear" w:color="auto" w:fill="FFFFFF"/>
          </w:tcPr>
          <w:p w14:paraId="7A26D589" w14:textId="77777777" w:rsidR="00345BBB" w:rsidRPr="00A007ED" w:rsidRDefault="00345BBB" w:rsidP="008C1142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99" w:type="pct"/>
            <w:shd w:val="clear" w:color="auto" w:fill="FFFFFF"/>
          </w:tcPr>
          <w:p w14:paraId="3EDAE2AE" w14:textId="77777777" w:rsidR="00345BBB" w:rsidRPr="00A007ED" w:rsidRDefault="00345BBB" w:rsidP="008C1142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5BBB" w:rsidRPr="00A007ED" w14:paraId="0E0AEEE7" w14:textId="77777777" w:rsidTr="008D04B6">
        <w:trPr>
          <w:trHeight w:hRule="exact" w:val="568"/>
        </w:trPr>
        <w:tc>
          <w:tcPr>
            <w:tcW w:w="2650" w:type="pct"/>
            <w:shd w:val="clear" w:color="auto" w:fill="FFFFFF"/>
          </w:tcPr>
          <w:p w14:paraId="4D646E6F" w14:textId="77777777" w:rsidR="00345BBB" w:rsidRPr="00A007ED" w:rsidRDefault="00345BBB" w:rsidP="008C1142">
            <w:pPr>
              <w:pStyle w:val="In0"/>
              <w:spacing w:line="240" w:lineRule="auto"/>
              <w:ind w:firstLine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A007ED">
              <w:rPr>
                <w:rFonts w:ascii="Times New Roman" w:hAnsi="Times New Roman" w:cs="Times New Roman"/>
                <w:sz w:val="24"/>
                <w:szCs w:val="24"/>
              </w:rPr>
              <w:t>3.3. Projektový manažment</w:t>
            </w:r>
          </w:p>
        </w:tc>
        <w:tc>
          <w:tcPr>
            <w:tcW w:w="1034" w:type="pct"/>
            <w:shd w:val="clear" w:color="auto" w:fill="FFFFFF"/>
          </w:tcPr>
          <w:p w14:paraId="20ED6979" w14:textId="1580AA0A" w:rsidR="00345BBB" w:rsidRPr="00A007ED" w:rsidRDefault="004A2D71" w:rsidP="00C152A8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400</w:t>
            </w:r>
            <w:r w:rsidR="00345BBB" w:rsidRPr="00A007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Človekohodín</w:t>
            </w:r>
          </w:p>
        </w:tc>
        <w:tc>
          <w:tcPr>
            <w:tcW w:w="717" w:type="pct"/>
            <w:shd w:val="clear" w:color="auto" w:fill="FFFFFF"/>
          </w:tcPr>
          <w:p w14:paraId="4EF415EE" w14:textId="77777777" w:rsidR="00345BBB" w:rsidRPr="00A007ED" w:rsidRDefault="00345BBB" w:rsidP="008C1142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99" w:type="pct"/>
            <w:shd w:val="clear" w:color="auto" w:fill="FFFFFF"/>
          </w:tcPr>
          <w:p w14:paraId="04FA368A" w14:textId="77777777" w:rsidR="00345BBB" w:rsidRPr="00A007ED" w:rsidRDefault="00345BBB" w:rsidP="008C1142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5BBB" w:rsidRPr="00A007ED" w14:paraId="3834E04B" w14:textId="77777777" w:rsidTr="008D04B6">
        <w:trPr>
          <w:trHeight w:hRule="exact" w:val="562"/>
        </w:trPr>
        <w:tc>
          <w:tcPr>
            <w:tcW w:w="2650" w:type="pct"/>
            <w:shd w:val="clear" w:color="auto" w:fill="FFFFFF"/>
          </w:tcPr>
          <w:p w14:paraId="547BD22F" w14:textId="77777777" w:rsidR="00345BBB" w:rsidRPr="00A007ED" w:rsidRDefault="00345BBB" w:rsidP="008C1142">
            <w:pPr>
              <w:pStyle w:val="In0"/>
              <w:spacing w:line="240" w:lineRule="auto"/>
              <w:ind w:firstLine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A007ED">
              <w:rPr>
                <w:rFonts w:ascii="Times New Roman" w:hAnsi="Times New Roman" w:cs="Times New Roman"/>
                <w:sz w:val="24"/>
                <w:szCs w:val="24"/>
              </w:rPr>
              <w:t>3.4. Školenia</w:t>
            </w:r>
          </w:p>
        </w:tc>
        <w:tc>
          <w:tcPr>
            <w:tcW w:w="1034" w:type="pct"/>
            <w:shd w:val="clear" w:color="auto" w:fill="FFFFFF"/>
          </w:tcPr>
          <w:p w14:paraId="62130B54" w14:textId="77777777" w:rsidR="004A2D71" w:rsidRDefault="004A2D71" w:rsidP="00C152A8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0</w:t>
            </w:r>
            <w:r w:rsidR="00345BBB" w:rsidRPr="00A007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D3B2CBE" w14:textId="17B050A8" w:rsidR="00345BBB" w:rsidRPr="00A007ED" w:rsidRDefault="004A2D71" w:rsidP="00C152A8">
            <w:pPr>
              <w:pStyle w:val="In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Človekohodín</w:t>
            </w:r>
          </w:p>
        </w:tc>
        <w:tc>
          <w:tcPr>
            <w:tcW w:w="717" w:type="pct"/>
            <w:shd w:val="clear" w:color="auto" w:fill="FFFFFF"/>
          </w:tcPr>
          <w:p w14:paraId="52303C6E" w14:textId="77777777" w:rsidR="00345BBB" w:rsidRPr="00A007ED" w:rsidRDefault="00345BBB" w:rsidP="008C1142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99" w:type="pct"/>
            <w:shd w:val="clear" w:color="auto" w:fill="FFFFFF"/>
          </w:tcPr>
          <w:p w14:paraId="1F8B25C6" w14:textId="77777777" w:rsidR="00345BBB" w:rsidRPr="00A007ED" w:rsidRDefault="00345BBB" w:rsidP="008C1142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5BBB" w:rsidRPr="00A007ED" w14:paraId="25870326" w14:textId="77777777" w:rsidTr="008D04B6">
        <w:trPr>
          <w:trHeight w:hRule="exact" w:val="1490"/>
        </w:trPr>
        <w:tc>
          <w:tcPr>
            <w:tcW w:w="2650" w:type="pct"/>
            <w:shd w:val="clear" w:color="auto" w:fill="FFFFFF"/>
            <w:vAlign w:val="center"/>
          </w:tcPr>
          <w:p w14:paraId="3204BC50" w14:textId="77777777" w:rsidR="008D04B6" w:rsidRDefault="008D04B6" w:rsidP="00CA5E88">
            <w:pPr>
              <w:pStyle w:val="Zkladntext1"/>
              <w:spacing w:line="252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45C509C" w14:textId="77F5F6A9" w:rsidR="00CA5E88" w:rsidRDefault="00345BBB" w:rsidP="00CA5E88">
            <w:pPr>
              <w:pStyle w:val="Zkladntext1"/>
              <w:spacing w:line="252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07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elková cena </w:t>
            </w:r>
          </w:p>
          <w:p w14:paraId="4D10A75A" w14:textId="32EB9FC0" w:rsidR="00345BBB" w:rsidRPr="00A007ED" w:rsidRDefault="00345BBB" w:rsidP="00CA5E88">
            <w:pPr>
              <w:pStyle w:val="Zkladntext1"/>
              <w:spacing w:line="252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07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účet</w:t>
            </w:r>
            <w:r w:rsidR="00CA5E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umárnych cien pod</w:t>
            </w:r>
            <w:r w:rsidRPr="00A007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ol. č. 1 až č. 3)</w:t>
            </w:r>
          </w:p>
        </w:tc>
        <w:tc>
          <w:tcPr>
            <w:tcW w:w="2350" w:type="pct"/>
            <w:gridSpan w:val="3"/>
            <w:shd w:val="clear" w:color="auto" w:fill="FFFFFF"/>
            <w:vAlign w:val="center"/>
          </w:tcPr>
          <w:p w14:paraId="2A23D91C" w14:textId="77777777" w:rsidR="008D04B6" w:rsidRDefault="008D04B6" w:rsidP="00345BBB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</w:p>
          <w:p w14:paraId="32ACAD74" w14:textId="3C4CDC84" w:rsidR="00345BBB" w:rsidRPr="00A007ED" w:rsidRDefault="00345BBB" w:rsidP="00345BBB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A007ED">
              <w:rPr>
                <w:rFonts w:ascii="Times New Roman" w:hAnsi="Times New Roman" w:cs="Times New Roman"/>
                <w:b/>
                <w:bCs/>
                <w:szCs w:val="24"/>
              </w:rPr>
              <w:t>........................................EUR bez DPH</w:t>
            </w:r>
          </w:p>
        </w:tc>
      </w:tr>
    </w:tbl>
    <w:p w14:paraId="78D68F63" w14:textId="10603B73" w:rsidR="003E25DF" w:rsidRPr="00345BBB" w:rsidRDefault="003E25DF" w:rsidP="00345BBB">
      <w:pPr>
        <w:spacing w:line="240" w:lineRule="auto"/>
        <w:rPr>
          <w:rFonts w:ascii="Times New Roman" w:hAnsi="Times New Roman" w:cs="Times New Roman"/>
        </w:rPr>
      </w:pPr>
    </w:p>
    <w:p w14:paraId="5595B4B8" w14:textId="77777777" w:rsidR="000609F1" w:rsidRDefault="000609F1" w:rsidP="000609F1">
      <w:pPr>
        <w:spacing w:line="240" w:lineRule="auto"/>
        <w:rPr>
          <w:rFonts w:ascii="Times New Roman" w:hAnsi="Times New Roman" w:cs="Times New Roman"/>
        </w:rPr>
      </w:pPr>
    </w:p>
    <w:p w14:paraId="4A95636B" w14:textId="18E29AFC" w:rsidR="006B0118" w:rsidRDefault="00B6573D" w:rsidP="00632B13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0"/>
          <w:szCs w:val="20"/>
        </w:rPr>
      </w:pPr>
      <w:r w:rsidRPr="00561CEE">
        <w:rPr>
          <w:rFonts w:ascii="Times New Roman" w:hAnsi="Times New Roman" w:cs="Times New Roman"/>
          <w:bCs/>
          <w:sz w:val="20"/>
          <w:szCs w:val="20"/>
        </w:rPr>
        <w:t xml:space="preserve">V </w:t>
      </w:r>
      <w:r w:rsidR="00561CEE" w:rsidRPr="00561CEE">
        <w:rPr>
          <w:rFonts w:ascii="Times New Roman" w:hAnsi="Times New Roman" w:cs="Times New Roman"/>
          <w:bCs/>
          <w:i/>
          <w:sz w:val="20"/>
          <w:szCs w:val="20"/>
        </w:rPr>
        <w:t>(</w:t>
      </w:r>
      <w:r w:rsidRPr="00561CEE">
        <w:rPr>
          <w:rFonts w:ascii="Times New Roman" w:hAnsi="Times New Roman" w:cs="Times New Roman"/>
          <w:bCs/>
          <w:i/>
          <w:sz w:val="20"/>
          <w:szCs w:val="20"/>
        </w:rPr>
        <w:t>doplniť miesto</w:t>
      </w:r>
      <w:r w:rsidR="00561CEE" w:rsidRPr="00561CEE">
        <w:rPr>
          <w:rFonts w:ascii="Times New Roman" w:hAnsi="Times New Roman" w:cs="Times New Roman"/>
          <w:bCs/>
          <w:i/>
          <w:sz w:val="20"/>
          <w:szCs w:val="20"/>
        </w:rPr>
        <w:t>)</w:t>
      </w:r>
      <w:r w:rsidRPr="00561CEE">
        <w:rPr>
          <w:rFonts w:ascii="Times New Roman" w:hAnsi="Times New Roman" w:cs="Times New Roman"/>
          <w:bCs/>
          <w:sz w:val="20"/>
          <w:szCs w:val="20"/>
        </w:rPr>
        <w:t xml:space="preserve"> dňa </w:t>
      </w:r>
      <w:r w:rsidR="00561CEE" w:rsidRPr="00561CEE">
        <w:rPr>
          <w:rFonts w:ascii="Times New Roman" w:hAnsi="Times New Roman" w:cs="Times New Roman"/>
          <w:bCs/>
          <w:i/>
          <w:sz w:val="20"/>
          <w:szCs w:val="20"/>
        </w:rPr>
        <w:t>(</w:t>
      </w:r>
      <w:r w:rsidRPr="00561CEE">
        <w:rPr>
          <w:rFonts w:ascii="Times New Roman" w:hAnsi="Times New Roman" w:cs="Times New Roman"/>
          <w:bCs/>
          <w:i/>
          <w:sz w:val="20"/>
          <w:szCs w:val="20"/>
        </w:rPr>
        <w:t>doplniť dátum</w:t>
      </w:r>
      <w:r w:rsidR="00561CEE" w:rsidRPr="00561CEE">
        <w:rPr>
          <w:rFonts w:ascii="Times New Roman" w:hAnsi="Times New Roman" w:cs="Times New Roman"/>
          <w:bCs/>
          <w:i/>
          <w:sz w:val="20"/>
          <w:szCs w:val="20"/>
        </w:rPr>
        <w:t>)</w:t>
      </w:r>
    </w:p>
    <w:p w14:paraId="45CFE92B" w14:textId="77777777" w:rsidR="00D83216" w:rsidRDefault="00D83216" w:rsidP="00632B13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0"/>
          <w:szCs w:val="20"/>
        </w:rPr>
      </w:pPr>
    </w:p>
    <w:p w14:paraId="73EE75E0" w14:textId="77777777" w:rsidR="006B0118" w:rsidRPr="00561CEE" w:rsidRDefault="006B0118" w:rsidP="00632B13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0"/>
          <w:szCs w:val="20"/>
        </w:rPr>
      </w:pPr>
    </w:p>
    <w:p w14:paraId="28458667" w14:textId="0F8F2A3C" w:rsidR="008E401C" w:rsidRPr="00561CEE" w:rsidRDefault="00561CEE" w:rsidP="00561CEE">
      <w:pPr>
        <w:spacing w:after="0" w:line="240" w:lineRule="auto"/>
        <w:ind w:left="4248"/>
        <w:rPr>
          <w:rFonts w:ascii="Times New Roman" w:hAnsi="Times New Roman" w:cs="Times New Roman"/>
          <w:bCs/>
          <w:sz w:val="20"/>
          <w:szCs w:val="20"/>
        </w:rPr>
      </w:pPr>
      <w:r w:rsidRPr="00561CEE">
        <w:rPr>
          <w:rFonts w:ascii="Times New Roman" w:hAnsi="Times New Roman" w:cs="Times New Roman"/>
          <w:bCs/>
          <w:i/>
          <w:sz w:val="20"/>
          <w:szCs w:val="20"/>
        </w:rPr>
        <w:t xml:space="preserve">                                 (doplniť podpis)</w:t>
      </w:r>
      <w:r w:rsidR="00BF2CA3" w:rsidRPr="00561CEE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                                               </w:t>
      </w:r>
      <w:r w:rsidR="003E25DF" w:rsidRPr="00561CEE">
        <w:rPr>
          <w:rFonts w:ascii="Times New Roman" w:hAnsi="Times New Roman" w:cs="Times New Roman"/>
          <w:sz w:val="20"/>
          <w:szCs w:val="20"/>
        </w:rPr>
        <w:t xml:space="preserve">     </w:t>
      </w:r>
      <w:r>
        <w:rPr>
          <w:rFonts w:ascii="Times New Roman" w:hAnsi="Times New Roman" w:cs="Times New Roman"/>
          <w:sz w:val="20"/>
          <w:szCs w:val="20"/>
        </w:rPr>
        <w:t xml:space="preserve">            ....................</w:t>
      </w:r>
      <w:r w:rsidR="00632B13" w:rsidRPr="00561CEE">
        <w:rPr>
          <w:rFonts w:ascii="Times New Roman" w:hAnsi="Times New Roman" w:cs="Times New Roman"/>
          <w:sz w:val="20"/>
          <w:szCs w:val="20"/>
        </w:rPr>
        <w:t>............................................................................</w:t>
      </w:r>
    </w:p>
    <w:p w14:paraId="718EFE20" w14:textId="1BF18D66" w:rsidR="00060759" w:rsidRPr="00561CEE" w:rsidRDefault="003E25DF" w:rsidP="00D03D2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61CEE">
        <w:rPr>
          <w:rFonts w:ascii="Times New Roman" w:hAnsi="Times New Roman" w:cs="Times New Roman"/>
          <w:sz w:val="20"/>
          <w:szCs w:val="20"/>
        </w:rPr>
        <w:t xml:space="preserve">              </w:t>
      </w:r>
      <w:r w:rsidR="00561CEE">
        <w:rPr>
          <w:rFonts w:ascii="Times New Roman" w:hAnsi="Times New Roman" w:cs="Times New Roman"/>
          <w:sz w:val="20"/>
          <w:szCs w:val="20"/>
        </w:rPr>
        <w:tab/>
      </w:r>
      <w:r w:rsidR="00561CEE">
        <w:rPr>
          <w:rFonts w:ascii="Times New Roman" w:hAnsi="Times New Roman" w:cs="Times New Roman"/>
          <w:sz w:val="20"/>
          <w:szCs w:val="20"/>
        </w:rPr>
        <w:tab/>
      </w:r>
      <w:r w:rsidR="00561CEE">
        <w:rPr>
          <w:rFonts w:ascii="Times New Roman" w:hAnsi="Times New Roman" w:cs="Times New Roman"/>
          <w:sz w:val="20"/>
          <w:szCs w:val="20"/>
        </w:rPr>
        <w:tab/>
      </w:r>
      <w:r w:rsidR="00561CEE">
        <w:rPr>
          <w:rFonts w:ascii="Times New Roman" w:hAnsi="Times New Roman" w:cs="Times New Roman"/>
          <w:sz w:val="20"/>
          <w:szCs w:val="20"/>
        </w:rPr>
        <w:tab/>
      </w:r>
      <w:r w:rsidR="00561CEE">
        <w:rPr>
          <w:rFonts w:ascii="Times New Roman" w:hAnsi="Times New Roman" w:cs="Times New Roman"/>
          <w:sz w:val="20"/>
          <w:szCs w:val="20"/>
        </w:rPr>
        <w:tab/>
      </w:r>
      <w:r w:rsidR="00561CEE">
        <w:rPr>
          <w:rFonts w:ascii="Times New Roman" w:hAnsi="Times New Roman" w:cs="Times New Roman"/>
          <w:sz w:val="20"/>
          <w:szCs w:val="20"/>
        </w:rPr>
        <w:tab/>
        <w:t xml:space="preserve">         </w:t>
      </w:r>
      <w:r w:rsidR="00561CEE" w:rsidRPr="00561CEE">
        <w:rPr>
          <w:rFonts w:ascii="Times New Roman" w:hAnsi="Times New Roman" w:cs="Times New Roman"/>
          <w:sz w:val="20"/>
          <w:szCs w:val="20"/>
        </w:rPr>
        <w:t>(</w:t>
      </w:r>
      <w:r w:rsidR="00561CEE" w:rsidRPr="00561CEE">
        <w:rPr>
          <w:rFonts w:ascii="Times New Roman" w:hAnsi="Times New Roman" w:cs="Times New Roman"/>
          <w:i/>
          <w:iCs/>
          <w:sz w:val="20"/>
          <w:szCs w:val="20"/>
        </w:rPr>
        <w:t xml:space="preserve">uviesť </w:t>
      </w:r>
      <w:r w:rsidR="008E401C" w:rsidRPr="00561CEE">
        <w:rPr>
          <w:rFonts w:ascii="Times New Roman" w:hAnsi="Times New Roman" w:cs="Times New Roman"/>
          <w:i/>
          <w:iCs/>
          <w:sz w:val="20"/>
          <w:szCs w:val="20"/>
        </w:rPr>
        <w:t>meno</w:t>
      </w:r>
      <w:r w:rsidR="00561CEE" w:rsidRPr="00561CEE">
        <w:rPr>
          <w:rFonts w:ascii="Times New Roman" w:hAnsi="Times New Roman" w:cs="Times New Roman"/>
          <w:i/>
          <w:iCs/>
          <w:sz w:val="20"/>
          <w:szCs w:val="20"/>
        </w:rPr>
        <w:t xml:space="preserve">, </w:t>
      </w:r>
      <w:r w:rsidR="008E401C" w:rsidRPr="00561CEE">
        <w:rPr>
          <w:rFonts w:ascii="Times New Roman" w:hAnsi="Times New Roman" w:cs="Times New Roman"/>
          <w:i/>
          <w:iCs/>
          <w:sz w:val="20"/>
          <w:szCs w:val="20"/>
        </w:rPr>
        <w:t>priezvisko,</w:t>
      </w:r>
      <w:r w:rsidR="00561CEE" w:rsidRPr="00561CEE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8E401C" w:rsidRPr="00561CEE">
        <w:rPr>
          <w:rFonts w:ascii="Times New Roman" w:hAnsi="Times New Roman" w:cs="Times New Roman"/>
          <w:i/>
          <w:iCs/>
          <w:sz w:val="20"/>
          <w:szCs w:val="20"/>
        </w:rPr>
        <w:t>funkcia</w:t>
      </w:r>
      <w:r w:rsidR="002F28E4" w:rsidRPr="00561CEE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561CEE" w:rsidRPr="00561CEE">
        <w:rPr>
          <w:rFonts w:ascii="Times New Roman" w:hAnsi="Times New Roman" w:cs="Times New Roman"/>
          <w:i/>
          <w:iCs/>
          <w:sz w:val="20"/>
          <w:szCs w:val="20"/>
        </w:rPr>
        <w:t xml:space="preserve">oprávnenej </w:t>
      </w:r>
      <w:r w:rsidR="00427539" w:rsidRPr="00561CEE">
        <w:rPr>
          <w:rFonts w:ascii="Times New Roman" w:hAnsi="Times New Roman" w:cs="Times New Roman"/>
          <w:i/>
          <w:iCs/>
          <w:sz w:val="20"/>
          <w:szCs w:val="20"/>
        </w:rPr>
        <w:t>osoby</w:t>
      </w:r>
      <w:r w:rsidR="00561CEE" w:rsidRPr="00561CEE">
        <w:rPr>
          <w:rFonts w:ascii="Times New Roman" w:hAnsi="Times New Roman" w:cs="Times New Roman"/>
          <w:sz w:val="20"/>
          <w:szCs w:val="20"/>
        </w:rPr>
        <w:t>)</w:t>
      </w:r>
      <w:r w:rsidRPr="00561CEE">
        <w:rPr>
          <w:rFonts w:ascii="Times New Roman" w:hAnsi="Times New Roman" w:cs="Times New Roman"/>
          <w:sz w:val="20"/>
          <w:szCs w:val="20"/>
        </w:rPr>
        <w:tab/>
      </w:r>
    </w:p>
    <w:sectPr w:rsidR="00060759" w:rsidRPr="00561CEE" w:rsidSect="006D5E4A">
      <w:headerReference w:type="default" r:id="rId10"/>
      <w:pgSz w:w="11906" w:h="16838"/>
      <w:pgMar w:top="1417" w:right="1417" w:bottom="1417" w:left="1417" w:header="22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00534B" w14:textId="77777777" w:rsidR="00D366B8" w:rsidRDefault="00D366B8" w:rsidP="00233F16">
      <w:pPr>
        <w:spacing w:after="0" w:line="240" w:lineRule="auto"/>
      </w:pPr>
      <w:r>
        <w:separator/>
      </w:r>
    </w:p>
  </w:endnote>
  <w:endnote w:type="continuationSeparator" w:id="0">
    <w:p w14:paraId="023D9011" w14:textId="77777777" w:rsidR="00D366B8" w:rsidRDefault="00D366B8" w:rsidP="00233F16">
      <w:pPr>
        <w:spacing w:after="0" w:line="240" w:lineRule="auto"/>
      </w:pPr>
      <w:r>
        <w:continuationSeparator/>
      </w:r>
    </w:p>
  </w:endnote>
  <w:endnote w:type="continuationNotice" w:id="1">
    <w:p w14:paraId="596AA2EF" w14:textId="77777777" w:rsidR="00D366B8" w:rsidRDefault="00D366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roba Pro">
    <w:altName w:val="Calibri"/>
    <w:panose1 w:val="020B0604020202020204"/>
    <w:charset w:val="00"/>
    <w:family w:val="swiss"/>
    <w:notTrueType/>
    <w:pitch w:val="variable"/>
    <w:sig w:usb0="A000022F" w:usb1="0000002A" w:usb2="00000000" w:usb3="00000000" w:csb0="000000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E2F0A6" w14:textId="77777777" w:rsidR="00D366B8" w:rsidRDefault="00D366B8" w:rsidP="00233F16">
      <w:pPr>
        <w:spacing w:after="0" w:line="240" w:lineRule="auto"/>
      </w:pPr>
      <w:r>
        <w:separator/>
      </w:r>
    </w:p>
  </w:footnote>
  <w:footnote w:type="continuationSeparator" w:id="0">
    <w:p w14:paraId="3D50C1B4" w14:textId="77777777" w:rsidR="00D366B8" w:rsidRDefault="00D366B8" w:rsidP="00233F16">
      <w:pPr>
        <w:spacing w:after="0" w:line="240" w:lineRule="auto"/>
      </w:pPr>
      <w:r>
        <w:continuationSeparator/>
      </w:r>
    </w:p>
  </w:footnote>
  <w:footnote w:type="continuationNotice" w:id="1">
    <w:p w14:paraId="21E98E72" w14:textId="77777777" w:rsidR="00D366B8" w:rsidRDefault="00D366B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07819" w14:textId="77777777" w:rsidR="008264CD" w:rsidRDefault="008264CD" w:rsidP="008264CD">
    <w:pPr>
      <w:pStyle w:val="Nzov"/>
      <w:spacing w:after="40" w:line="276" w:lineRule="auto"/>
    </w:pPr>
  </w:p>
  <w:p w14:paraId="0B268CF7" w14:textId="77777777" w:rsidR="00233F16" w:rsidRDefault="00233F1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54754A"/>
    <w:multiLevelType w:val="hybridMultilevel"/>
    <w:tmpl w:val="D78821EE"/>
    <w:lvl w:ilvl="0" w:tplc="FC3AEEF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76043B"/>
    <w:multiLevelType w:val="hybridMultilevel"/>
    <w:tmpl w:val="F47CEAD4"/>
    <w:lvl w:ilvl="0" w:tplc="168C7F7C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FF168D"/>
    <w:multiLevelType w:val="hybridMultilevel"/>
    <w:tmpl w:val="57B0613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4B48B8"/>
    <w:multiLevelType w:val="hybridMultilevel"/>
    <w:tmpl w:val="0582C204"/>
    <w:lvl w:ilvl="0" w:tplc="CC765F4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1B0019" w:tentative="1">
      <w:start w:val="1"/>
      <w:numFmt w:val="lowerLetter"/>
      <w:lvlText w:val="%2."/>
      <w:lvlJc w:val="left"/>
      <w:pPr>
        <w:ind w:left="1068" w:hanging="360"/>
      </w:pPr>
    </w:lvl>
    <w:lvl w:ilvl="2" w:tplc="041B001B" w:tentative="1">
      <w:start w:val="1"/>
      <w:numFmt w:val="lowerRoman"/>
      <w:lvlText w:val="%3."/>
      <w:lvlJc w:val="right"/>
      <w:pPr>
        <w:ind w:left="1788" w:hanging="180"/>
      </w:pPr>
    </w:lvl>
    <w:lvl w:ilvl="3" w:tplc="041B000F" w:tentative="1">
      <w:start w:val="1"/>
      <w:numFmt w:val="decimal"/>
      <w:lvlText w:val="%4."/>
      <w:lvlJc w:val="left"/>
      <w:pPr>
        <w:ind w:left="2508" w:hanging="360"/>
      </w:pPr>
    </w:lvl>
    <w:lvl w:ilvl="4" w:tplc="041B0019" w:tentative="1">
      <w:start w:val="1"/>
      <w:numFmt w:val="lowerLetter"/>
      <w:lvlText w:val="%5."/>
      <w:lvlJc w:val="left"/>
      <w:pPr>
        <w:ind w:left="3228" w:hanging="360"/>
      </w:pPr>
    </w:lvl>
    <w:lvl w:ilvl="5" w:tplc="041B001B" w:tentative="1">
      <w:start w:val="1"/>
      <w:numFmt w:val="lowerRoman"/>
      <w:lvlText w:val="%6."/>
      <w:lvlJc w:val="right"/>
      <w:pPr>
        <w:ind w:left="3948" w:hanging="180"/>
      </w:pPr>
    </w:lvl>
    <w:lvl w:ilvl="6" w:tplc="041B000F" w:tentative="1">
      <w:start w:val="1"/>
      <w:numFmt w:val="decimal"/>
      <w:lvlText w:val="%7."/>
      <w:lvlJc w:val="left"/>
      <w:pPr>
        <w:ind w:left="4668" w:hanging="360"/>
      </w:pPr>
    </w:lvl>
    <w:lvl w:ilvl="7" w:tplc="041B0019" w:tentative="1">
      <w:start w:val="1"/>
      <w:numFmt w:val="lowerLetter"/>
      <w:lvlText w:val="%8."/>
      <w:lvlJc w:val="left"/>
      <w:pPr>
        <w:ind w:left="5388" w:hanging="360"/>
      </w:pPr>
    </w:lvl>
    <w:lvl w:ilvl="8" w:tplc="041B001B" w:tentative="1">
      <w:start w:val="1"/>
      <w:numFmt w:val="lowerRoman"/>
      <w:lvlText w:val="%9."/>
      <w:lvlJc w:val="right"/>
      <w:pPr>
        <w:ind w:left="6108" w:hanging="180"/>
      </w:pPr>
    </w:lvl>
  </w:abstractNum>
  <w:num w:numId="1" w16cid:durableId="460194806">
    <w:abstractNumId w:val="2"/>
  </w:num>
  <w:num w:numId="2" w16cid:durableId="2077195518">
    <w:abstractNumId w:val="3"/>
  </w:num>
  <w:num w:numId="3" w16cid:durableId="1785074455">
    <w:abstractNumId w:val="0"/>
  </w:num>
  <w:num w:numId="4" w16cid:durableId="592504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yMbQ0MTc2NzAwNTVV0lEKTi0uzszPAykwrAUADysJ3CwAAAA="/>
  </w:docVars>
  <w:rsids>
    <w:rsidRoot w:val="00B75EC1"/>
    <w:rsid w:val="0000669F"/>
    <w:rsid w:val="000109A7"/>
    <w:rsid w:val="0001581D"/>
    <w:rsid w:val="00053185"/>
    <w:rsid w:val="00060759"/>
    <w:rsid w:val="000609F1"/>
    <w:rsid w:val="00090E84"/>
    <w:rsid w:val="000B0A5E"/>
    <w:rsid w:val="000B2579"/>
    <w:rsid w:val="000C2AC9"/>
    <w:rsid w:val="000D5E33"/>
    <w:rsid w:val="000E17B2"/>
    <w:rsid w:val="000E379F"/>
    <w:rsid w:val="000E730B"/>
    <w:rsid w:val="001206FB"/>
    <w:rsid w:val="00134694"/>
    <w:rsid w:val="00145710"/>
    <w:rsid w:val="001664D4"/>
    <w:rsid w:val="001B50BA"/>
    <w:rsid w:val="001C30DB"/>
    <w:rsid w:val="001D4B97"/>
    <w:rsid w:val="001D65C7"/>
    <w:rsid w:val="001E7ED2"/>
    <w:rsid w:val="001F6DB8"/>
    <w:rsid w:val="00222E91"/>
    <w:rsid w:val="00233F16"/>
    <w:rsid w:val="002433F8"/>
    <w:rsid w:val="00252BD3"/>
    <w:rsid w:val="00265DEF"/>
    <w:rsid w:val="002709F7"/>
    <w:rsid w:val="00280E90"/>
    <w:rsid w:val="00297F20"/>
    <w:rsid w:val="002B0E41"/>
    <w:rsid w:val="002F1798"/>
    <w:rsid w:val="002F28E4"/>
    <w:rsid w:val="00311063"/>
    <w:rsid w:val="00322F9F"/>
    <w:rsid w:val="00345BBB"/>
    <w:rsid w:val="00355130"/>
    <w:rsid w:val="003813D3"/>
    <w:rsid w:val="00387193"/>
    <w:rsid w:val="003D0F72"/>
    <w:rsid w:val="003D48F4"/>
    <w:rsid w:val="003D4CBE"/>
    <w:rsid w:val="003E25DF"/>
    <w:rsid w:val="00406A69"/>
    <w:rsid w:val="00413AFF"/>
    <w:rsid w:val="004171F8"/>
    <w:rsid w:val="00427539"/>
    <w:rsid w:val="004323FD"/>
    <w:rsid w:val="004618F2"/>
    <w:rsid w:val="00470DB6"/>
    <w:rsid w:val="004A1845"/>
    <w:rsid w:val="004A2D71"/>
    <w:rsid w:val="004C2C1C"/>
    <w:rsid w:val="004F00EB"/>
    <w:rsid w:val="004F27D3"/>
    <w:rsid w:val="004F3F7B"/>
    <w:rsid w:val="004F5D02"/>
    <w:rsid w:val="00527E17"/>
    <w:rsid w:val="00561CEE"/>
    <w:rsid w:val="005C5FF8"/>
    <w:rsid w:val="005D1C34"/>
    <w:rsid w:val="00605151"/>
    <w:rsid w:val="00632B13"/>
    <w:rsid w:val="00636BB6"/>
    <w:rsid w:val="006A05F2"/>
    <w:rsid w:val="006A31AD"/>
    <w:rsid w:val="006B0118"/>
    <w:rsid w:val="006B6E76"/>
    <w:rsid w:val="006D5E4A"/>
    <w:rsid w:val="006E0450"/>
    <w:rsid w:val="006F4D0C"/>
    <w:rsid w:val="00702AA3"/>
    <w:rsid w:val="00721E66"/>
    <w:rsid w:val="00767102"/>
    <w:rsid w:val="007B53B2"/>
    <w:rsid w:val="007F3A4E"/>
    <w:rsid w:val="00817488"/>
    <w:rsid w:val="008264CD"/>
    <w:rsid w:val="00826D4E"/>
    <w:rsid w:val="00842D20"/>
    <w:rsid w:val="008735B9"/>
    <w:rsid w:val="008C663C"/>
    <w:rsid w:val="008D04B6"/>
    <w:rsid w:val="008D5DBE"/>
    <w:rsid w:val="008E401C"/>
    <w:rsid w:val="00941B20"/>
    <w:rsid w:val="00946278"/>
    <w:rsid w:val="00951809"/>
    <w:rsid w:val="00953EA7"/>
    <w:rsid w:val="00965028"/>
    <w:rsid w:val="009A4F5A"/>
    <w:rsid w:val="009D3C4F"/>
    <w:rsid w:val="009D77DF"/>
    <w:rsid w:val="009E0A4E"/>
    <w:rsid w:val="00A026BD"/>
    <w:rsid w:val="00A1163D"/>
    <w:rsid w:val="00A26E55"/>
    <w:rsid w:val="00AE7A14"/>
    <w:rsid w:val="00AF523F"/>
    <w:rsid w:val="00AF5671"/>
    <w:rsid w:val="00B301BC"/>
    <w:rsid w:val="00B4655B"/>
    <w:rsid w:val="00B47B77"/>
    <w:rsid w:val="00B538EB"/>
    <w:rsid w:val="00B54CE2"/>
    <w:rsid w:val="00B64F02"/>
    <w:rsid w:val="00B6573D"/>
    <w:rsid w:val="00B721E8"/>
    <w:rsid w:val="00B75EC1"/>
    <w:rsid w:val="00BA46F8"/>
    <w:rsid w:val="00BB19C9"/>
    <w:rsid w:val="00BB3D7E"/>
    <w:rsid w:val="00BC09BF"/>
    <w:rsid w:val="00BC5FA9"/>
    <w:rsid w:val="00BE0AF6"/>
    <w:rsid w:val="00BF2CA3"/>
    <w:rsid w:val="00BF7559"/>
    <w:rsid w:val="00C152A8"/>
    <w:rsid w:val="00C23241"/>
    <w:rsid w:val="00C37ED1"/>
    <w:rsid w:val="00CA5E88"/>
    <w:rsid w:val="00CD46B2"/>
    <w:rsid w:val="00D03D2E"/>
    <w:rsid w:val="00D15DC1"/>
    <w:rsid w:val="00D3034E"/>
    <w:rsid w:val="00D326B6"/>
    <w:rsid w:val="00D337DB"/>
    <w:rsid w:val="00D34B12"/>
    <w:rsid w:val="00D366B8"/>
    <w:rsid w:val="00D55E60"/>
    <w:rsid w:val="00D57468"/>
    <w:rsid w:val="00D701C0"/>
    <w:rsid w:val="00D7414E"/>
    <w:rsid w:val="00D77BB8"/>
    <w:rsid w:val="00D83216"/>
    <w:rsid w:val="00DD17F2"/>
    <w:rsid w:val="00DE05EF"/>
    <w:rsid w:val="00DE3036"/>
    <w:rsid w:val="00DE6B4E"/>
    <w:rsid w:val="00E04AF7"/>
    <w:rsid w:val="00E209FA"/>
    <w:rsid w:val="00E26AA2"/>
    <w:rsid w:val="00E77385"/>
    <w:rsid w:val="00EA1BCC"/>
    <w:rsid w:val="00EB0CDA"/>
    <w:rsid w:val="00EB11FF"/>
    <w:rsid w:val="00EC66BF"/>
    <w:rsid w:val="00ED2133"/>
    <w:rsid w:val="00F074FD"/>
    <w:rsid w:val="00F34C1B"/>
    <w:rsid w:val="00F51A1C"/>
    <w:rsid w:val="00F53899"/>
    <w:rsid w:val="00F560E2"/>
    <w:rsid w:val="00F62522"/>
    <w:rsid w:val="00F80008"/>
    <w:rsid w:val="00F80D93"/>
    <w:rsid w:val="00F941ED"/>
    <w:rsid w:val="00FA4B5B"/>
    <w:rsid w:val="17DF3E25"/>
    <w:rsid w:val="4789B1F8"/>
    <w:rsid w:val="667F54BD"/>
    <w:rsid w:val="7C4D9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2E5BB"/>
  <w15:chartTrackingRefBased/>
  <w15:docId w15:val="{F4A90D8D-6C5C-48FB-BD1D-84F61BAF8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E401C"/>
    <w:rPr>
      <w:rFonts w:ascii="Arial" w:hAnsi="Arial"/>
    </w:rPr>
  </w:style>
  <w:style w:type="paragraph" w:styleId="Nadpis1">
    <w:name w:val="heading 1"/>
    <w:basedOn w:val="Normlny"/>
    <w:next w:val="Normlny"/>
    <w:link w:val="Nadpis1Char"/>
    <w:uiPriority w:val="9"/>
    <w:qFormat/>
    <w:rsid w:val="00B54CE2"/>
    <w:pPr>
      <w:keepNext/>
      <w:keepLines/>
      <w:spacing w:before="240" w:after="0" w:line="240" w:lineRule="auto"/>
      <w:jc w:val="center"/>
      <w:outlineLvl w:val="0"/>
    </w:pPr>
    <w:rPr>
      <w:rFonts w:ascii="Times New Roman" w:eastAsiaTheme="majorEastAsia" w:hAnsi="Times New Roman" w:cstheme="majorBidi"/>
      <w:sz w:val="24"/>
      <w:szCs w:val="32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B54CE2"/>
    <w:rPr>
      <w:rFonts w:ascii="Times New Roman" w:eastAsiaTheme="majorEastAsia" w:hAnsi="Times New Roman" w:cstheme="majorBidi"/>
      <w:sz w:val="24"/>
      <w:szCs w:val="32"/>
      <w:lang w:eastAsia="sk-SK"/>
    </w:rPr>
  </w:style>
  <w:style w:type="table" w:styleId="Mriekatabuky">
    <w:name w:val="Table Grid"/>
    <w:basedOn w:val="Normlnatabuka"/>
    <w:uiPriority w:val="39"/>
    <w:rsid w:val="008E40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401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findhit">
    <w:name w:val="findhit"/>
    <w:basedOn w:val="Predvolenpsmoodseku"/>
    <w:rsid w:val="004171F8"/>
  </w:style>
  <w:style w:type="character" w:customStyle="1" w:styleId="normaltextrun">
    <w:name w:val="normaltextrun"/>
    <w:basedOn w:val="Predvolenpsmoodseku"/>
    <w:rsid w:val="004171F8"/>
  </w:style>
  <w:style w:type="character" w:customStyle="1" w:styleId="spellingerror">
    <w:name w:val="spellingerror"/>
    <w:basedOn w:val="Predvolenpsmoodseku"/>
    <w:rsid w:val="004171F8"/>
  </w:style>
  <w:style w:type="character" w:customStyle="1" w:styleId="eop">
    <w:name w:val="eop"/>
    <w:basedOn w:val="Predvolenpsmoodseku"/>
    <w:rsid w:val="004171F8"/>
  </w:style>
  <w:style w:type="paragraph" w:styleId="Textbubliny">
    <w:name w:val="Balloon Text"/>
    <w:basedOn w:val="Normlny"/>
    <w:link w:val="TextbublinyChar"/>
    <w:uiPriority w:val="99"/>
    <w:semiHidden/>
    <w:unhideWhenUsed/>
    <w:rsid w:val="003D0F7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D0F72"/>
    <w:rPr>
      <w:rFonts w:ascii="Times New Roman" w:hAnsi="Times New Roman" w:cs="Times New Roman"/>
      <w:sz w:val="18"/>
      <w:szCs w:val="18"/>
    </w:rPr>
  </w:style>
  <w:style w:type="paragraph" w:styleId="Textkomentra">
    <w:name w:val="annotation text"/>
    <w:basedOn w:val="Normlny"/>
    <w:link w:val="TextkomentraChar"/>
    <w:semiHidden/>
    <w:unhideWhenUsed/>
    <w:rsid w:val="00F34C1B"/>
    <w:pPr>
      <w:spacing w:after="120" w:line="240" w:lineRule="auto"/>
      <w:ind w:left="578" w:right="-45" w:hanging="578"/>
      <w:jc w:val="center"/>
    </w:pPr>
    <w:rPr>
      <w:rFonts w:eastAsia="Times New Roman" w:cs="Arial"/>
      <w:b/>
      <w:bCs/>
      <w:smallCaps/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F34C1B"/>
    <w:rPr>
      <w:rFonts w:ascii="Arial" w:eastAsia="Times New Roman" w:hAnsi="Arial" w:cs="Arial"/>
      <w:b/>
      <w:bCs/>
      <w:smallCaps/>
      <w:sz w:val="20"/>
      <w:szCs w:val="20"/>
    </w:rPr>
  </w:style>
  <w:style w:type="character" w:styleId="Odkaznakomentr">
    <w:name w:val="annotation reference"/>
    <w:basedOn w:val="Predvolenpsmoodseku"/>
    <w:semiHidden/>
    <w:unhideWhenUsed/>
    <w:rsid w:val="00F34C1B"/>
    <w:rPr>
      <w:rFonts w:ascii="Times New Roman" w:hAnsi="Times New Roman" w:cs="Times New Roman" w:hint="default"/>
      <w:sz w:val="16"/>
      <w:szCs w:val="16"/>
    </w:rPr>
  </w:style>
  <w:style w:type="paragraph" w:styleId="Hlavika">
    <w:name w:val="header"/>
    <w:basedOn w:val="Normlny"/>
    <w:link w:val="HlavikaChar"/>
    <w:uiPriority w:val="99"/>
    <w:unhideWhenUsed/>
    <w:rsid w:val="00233F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233F16"/>
    <w:rPr>
      <w:rFonts w:ascii="Arial" w:hAnsi="Arial"/>
    </w:rPr>
  </w:style>
  <w:style w:type="paragraph" w:styleId="Pta">
    <w:name w:val="footer"/>
    <w:basedOn w:val="Normlny"/>
    <w:link w:val="PtaChar"/>
    <w:uiPriority w:val="99"/>
    <w:unhideWhenUsed/>
    <w:rsid w:val="00233F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233F16"/>
    <w:rPr>
      <w:rFonts w:ascii="Arial" w:hAnsi="Arial"/>
    </w:rPr>
  </w:style>
  <w:style w:type="paragraph" w:styleId="Nzov">
    <w:name w:val="Title"/>
    <w:basedOn w:val="Normlny"/>
    <w:next w:val="Normlny"/>
    <w:link w:val="NzovChar"/>
    <w:uiPriority w:val="10"/>
    <w:qFormat/>
    <w:rsid w:val="008264CD"/>
    <w:pPr>
      <w:spacing w:after="0" w:line="240" w:lineRule="auto"/>
      <w:contextualSpacing/>
    </w:pPr>
    <w:rPr>
      <w:rFonts w:eastAsiaTheme="majorEastAsia" w:cstheme="majorBidi"/>
      <w:b/>
      <w:color w:val="7B7B7B" w:themeColor="accent3" w:themeShade="BF"/>
      <w:spacing w:val="-10"/>
      <w:kern w:val="28"/>
      <w:sz w:val="24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8264CD"/>
    <w:rPr>
      <w:rFonts w:ascii="Arial" w:eastAsiaTheme="majorEastAsia" w:hAnsi="Arial" w:cstheme="majorBidi"/>
      <w:b/>
      <w:color w:val="7B7B7B" w:themeColor="accent3" w:themeShade="BF"/>
      <w:spacing w:val="-10"/>
      <w:kern w:val="28"/>
      <w:sz w:val="24"/>
      <w:szCs w:val="56"/>
    </w:rPr>
  </w:style>
  <w:style w:type="paragraph" w:customStyle="1" w:styleId="HlavickaODD">
    <w:name w:val="Hlavicka ODD"/>
    <w:basedOn w:val="Normlny"/>
    <w:qFormat/>
    <w:rsid w:val="008264CD"/>
    <w:pPr>
      <w:spacing w:before="60" w:after="0" w:line="276" w:lineRule="auto"/>
      <w:ind w:left="173" w:right="93" w:hanging="3"/>
    </w:pPr>
    <w:rPr>
      <w:rFonts w:ascii="Corbel" w:eastAsia="Times New Roman" w:hAnsi="Corbel" w:cs="Times New Roman (Body CS)"/>
      <w:b/>
      <w:bCs/>
      <w:sz w:val="18"/>
      <w:szCs w:val="18"/>
      <w14:numForm w14:val="lining"/>
    </w:rPr>
  </w:style>
  <w:style w:type="paragraph" w:customStyle="1" w:styleId="Hlavickaadresa">
    <w:name w:val="Hlavicka adresa"/>
    <w:basedOn w:val="Normlny"/>
    <w:qFormat/>
    <w:rsid w:val="008264CD"/>
    <w:pPr>
      <w:spacing w:before="60" w:after="0" w:line="276" w:lineRule="auto"/>
      <w:ind w:left="173" w:right="170" w:hanging="3"/>
    </w:pPr>
    <w:rPr>
      <w:rFonts w:ascii="Corbel" w:eastAsia="Times New Roman" w:hAnsi="Corbel" w:cs="Times New Roman (Body CS)"/>
      <w:sz w:val="18"/>
      <w:szCs w:val="18"/>
      <w14:numForm w14:val="lining"/>
    </w:rPr>
  </w:style>
  <w:style w:type="character" w:styleId="Hypertextovprepojenie">
    <w:name w:val="Hyperlink"/>
    <w:basedOn w:val="Predvolenpsmoodseku"/>
    <w:uiPriority w:val="99"/>
    <w:rsid w:val="00946278"/>
    <w:rPr>
      <w:color w:val="0000FF"/>
      <w:u w:val="single"/>
    </w:rPr>
  </w:style>
  <w:style w:type="paragraph" w:styleId="Odsekzoznamu">
    <w:name w:val="List Paragraph"/>
    <w:basedOn w:val="Normlny"/>
    <w:uiPriority w:val="34"/>
    <w:qFormat/>
    <w:rsid w:val="00953EA7"/>
    <w:pPr>
      <w:ind w:left="720"/>
      <w:contextualSpacing/>
    </w:pPr>
  </w:style>
  <w:style w:type="character" w:customStyle="1" w:styleId="Zkladntext">
    <w:name w:val="Základný text_"/>
    <w:basedOn w:val="Predvolenpsmoodseku"/>
    <w:link w:val="Zkladntext1"/>
    <w:rsid w:val="00345BBB"/>
    <w:rPr>
      <w:rFonts w:ascii="Tahoma" w:eastAsia="Tahoma" w:hAnsi="Tahoma"/>
      <w:sz w:val="20"/>
      <w:szCs w:val="20"/>
    </w:rPr>
  </w:style>
  <w:style w:type="paragraph" w:customStyle="1" w:styleId="Zkladntext1">
    <w:name w:val="Základný text1"/>
    <w:basedOn w:val="Normlny"/>
    <w:link w:val="Zkladntext"/>
    <w:rsid w:val="00345BBB"/>
    <w:pPr>
      <w:widowControl w:val="0"/>
      <w:spacing w:after="0" w:line="276" w:lineRule="auto"/>
    </w:pPr>
    <w:rPr>
      <w:rFonts w:ascii="Tahoma" w:eastAsia="Tahoma" w:hAnsi="Tahoma"/>
      <w:sz w:val="20"/>
      <w:szCs w:val="20"/>
    </w:rPr>
  </w:style>
  <w:style w:type="character" w:customStyle="1" w:styleId="In">
    <w:name w:val="Iné_"/>
    <w:basedOn w:val="Predvolenpsmoodseku"/>
    <w:link w:val="In0"/>
    <w:rsid w:val="00345BBB"/>
    <w:rPr>
      <w:rFonts w:ascii="Tahoma" w:eastAsia="Tahoma" w:hAnsi="Tahoma"/>
      <w:sz w:val="20"/>
      <w:szCs w:val="20"/>
    </w:rPr>
  </w:style>
  <w:style w:type="paragraph" w:customStyle="1" w:styleId="In0">
    <w:name w:val="Iné"/>
    <w:basedOn w:val="Normlny"/>
    <w:link w:val="In"/>
    <w:rsid w:val="00345BBB"/>
    <w:pPr>
      <w:widowControl w:val="0"/>
      <w:spacing w:after="0" w:line="276" w:lineRule="auto"/>
    </w:pPr>
    <w:rPr>
      <w:rFonts w:ascii="Tahoma" w:eastAsia="Tahoma" w:hAnsi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75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68c47e-392d-4bda-be85-a5756f4dce8a" xsi:nil="true"/>
    <lcf76f155ced4ddcb4097134ff3c332f xmlns="b851f6ae-ae00-4f5e-81ad-6a76ccf99225">
      <Terms xmlns="http://schemas.microsoft.com/office/infopath/2007/PartnerControls"/>
    </lcf76f155ced4ddcb4097134ff3c332f>
    <SharedWithUsers xmlns="e268c47e-392d-4bda-be85-a5756f4dce8a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3CBCB5346C549BEAF0EA9F12E1B51" ma:contentTypeVersion="16" ma:contentTypeDescription="Umožňuje vytvoriť nový dokument." ma:contentTypeScope="" ma:versionID="7fc6617d5ae17f63608e42e847ec8c84">
  <xsd:schema xmlns:xsd="http://www.w3.org/2001/XMLSchema" xmlns:xs="http://www.w3.org/2001/XMLSchema" xmlns:p="http://schemas.microsoft.com/office/2006/metadata/properties" xmlns:ns2="b851f6ae-ae00-4f5e-81ad-6a76ccf99225" xmlns:ns3="e268c47e-392d-4bda-be85-a5756f4dce8a" targetNamespace="http://schemas.microsoft.com/office/2006/metadata/properties" ma:root="true" ma:fieldsID="0f3a467d9a1c7d429fa85753c4531426" ns2:_="" ns3:_="">
    <xsd:import namespace="b851f6ae-ae00-4f5e-81ad-6a76ccf99225"/>
    <xsd:import namespace="e268c47e-392d-4bda-be85-a5756f4dc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1f6ae-ae00-4f5e-81ad-6a76ccf992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Značky obrázka" ma:readOnly="false" ma:fieldId="{5cf76f15-5ced-4ddc-b409-7134ff3c332f}" ma:taxonomyMulti="true" ma:sspId="8567b21a-85e9-48ad-86e4-d8ba0610a5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8c47e-392d-4bda-be85-a5756f4dc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40600fc-5948-4582-9609-6736e5fde0bb}" ma:internalName="TaxCatchAll" ma:showField="CatchAllData" ma:web="e268c47e-392d-4bda-be85-a5756f4dc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2BC177-5F30-40FB-85C4-8298BAA867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FE92D3-CE89-4F2B-B899-BD5CAC995003}">
  <ds:schemaRefs>
    <ds:schemaRef ds:uri="http://schemas.microsoft.com/office/2006/metadata/properties"/>
    <ds:schemaRef ds:uri="http://schemas.microsoft.com/office/infopath/2007/PartnerControls"/>
    <ds:schemaRef ds:uri="e268c47e-392d-4bda-be85-a5756f4dce8a"/>
    <ds:schemaRef ds:uri="b851f6ae-ae00-4f5e-81ad-6a76ccf99225"/>
  </ds:schemaRefs>
</ds:datastoreItem>
</file>

<file path=customXml/itemProps3.xml><?xml version="1.0" encoding="utf-8"?>
<ds:datastoreItem xmlns:ds="http://schemas.openxmlformats.org/officeDocument/2006/customXml" ds:itemID="{7385E838-6D7C-4028-B045-B800F02134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1f6ae-ae00-4f5e-81ad-6a76ccf99225"/>
    <ds:schemaRef ds:uri="e268c47e-392d-4bda-be85-a5756f4dc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Manager/>
  <Company>ISTROTENDER, s.r.o.</Company>
  <LinksUpToDate>false</LinksUpToDate>
  <CharactersWithSpaces>30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r. Juraj Tóth </dc:creator>
  <cp:keywords/>
  <dc:description/>
  <cp:lastModifiedBy>ISTROTENDER, s.r.o.</cp:lastModifiedBy>
  <cp:revision>143</cp:revision>
  <dcterms:created xsi:type="dcterms:W3CDTF">2019-10-16T10:43:00Z</dcterms:created>
  <dcterms:modified xsi:type="dcterms:W3CDTF">2026-03-03T15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3CBCB5346C549BEAF0EA9F12E1B51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